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2F655" w14:textId="5018D06A" w:rsidR="00AE1D3B" w:rsidRDefault="00AE1D3B" w:rsidP="001C0EB2">
      <w:pPr>
        <w:rPr>
          <w:rFonts w:ascii="VanCondensedW01-Regular" w:eastAsiaTheme="minorHAnsi" w:hAnsi="VanCondensedW01-Regular" w:cstheme="minorBidi"/>
          <w:b/>
          <w:color w:val="2A255E"/>
          <w:sz w:val="28"/>
          <w:szCs w:val="22"/>
          <w:lang w:val="fr-FR"/>
        </w:rPr>
      </w:pPr>
    </w:p>
    <w:p w14:paraId="7A00EC9F" w14:textId="6B4705D6" w:rsidR="001C0EB2" w:rsidRPr="000B4841" w:rsidRDefault="001323C3" w:rsidP="000B4841">
      <w:pPr>
        <w:jc w:val="center"/>
        <w:rPr>
          <w:rFonts w:ascii="VanCondensedW01-Regular" w:eastAsiaTheme="minorHAnsi" w:hAnsi="VanCondensedW01-Regular" w:cstheme="minorBidi"/>
          <w:b/>
          <w:color w:val="2A255E"/>
          <w:sz w:val="34"/>
          <w:szCs w:val="32"/>
          <w:lang w:val="fr-FR"/>
        </w:rPr>
      </w:pPr>
      <w:r w:rsidRPr="000B4841">
        <w:rPr>
          <w:rFonts w:ascii="VanCondensedW01-Regular" w:eastAsiaTheme="minorHAnsi" w:hAnsi="VanCondensedW01-Regular" w:cstheme="minorBidi"/>
          <w:b/>
          <w:color w:val="2A255E"/>
          <w:sz w:val="34"/>
          <w:szCs w:val="32"/>
          <w:lang w:val="fr-FR"/>
        </w:rPr>
        <w:t>F</w:t>
      </w:r>
      <w:r w:rsidR="00AE1D3B" w:rsidRPr="000B4841">
        <w:rPr>
          <w:rFonts w:ascii="VanCondensedW01-Regular" w:eastAsiaTheme="minorHAnsi" w:hAnsi="VanCondensedW01-Regular" w:cstheme="minorBidi"/>
          <w:b/>
          <w:color w:val="2A255E"/>
          <w:sz w:val="34"/>
          <w:szCs w:val="32"/>
          <w:lang w:val="fr-FR"/>
        </w:rPr>
        <w:t>orm</w:t>
      </w:r>
      <w:r w:rsidRPr="000B4841">
        <w:rPr>
          <w:rFonts w:ascii="VanCondensedW01-Regular" w:eastAsiaTheme="minorHAnsi" w:hAnsi="VanCondensedW01-Regular" w:cstheme="minorBidi"/>
          <w:b/>
          <w:color w:val="2A255E"/>
          <w:sz w:val="34"/>
          <w:szCs w:val="32"/>
          <w:lang w:val="fr-FR"/>
        </w:rPr>
        <w:t>ulaire de manifestation d’intérêt</w:t>
      </w:r>
    </w:p>
    <w:p w14:paraId="1082967C" w14:textId="77777777" w:rsidR="00E22B18" w:rsidRPr="006F3869" w:rsidRDefault="00E22B18">
      <w:pPr>
        <w:rPr>
          <w:rFonts w:ascii="Lato" w:eastAsiaTheme="minorHAnsi" w:hAnsi="Lato" w:cstheme="minorBidi"/>
          <w:b/>
          <w:color w:val="2A255E"/>
          <w:szCs w:val="22"/>
          <w:lang w:val="fr-FR"/>
        </w:rPr>
      </w:pPr>
    </w:p>
    <w:p w14:paraId="7CD3DD4C" w14:textId="0396032F" w:rsidR="00F856F5" w:rsidRPr="006F3869" w:rsidRDefault="001323C3" w:rsidP="00E22B18">
      <w:pPr>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Merci de bien vouloir remplir ce formulaire de manifestation d’intérêt le plus complètement possible et </w:t>
      </w:r>
      <w:r w:rsidR="005524C2">
        <w:rPr>
          <w:rFonts w:ascii="Lato Light" w:eastAsiaTheme="minorHAnsi" w:hAnsi="Lato Light" w:cstheme="minorBidi"/>
          <w:color w:val="2A255E"/>
          <w:sz w:val="20"/>
          <w:lang w:val="fr-FR"/>
        </w:rPr>
        <w:t xml:space="preserve">de </w:t>
      </w:r>
      <w:r w:rsidRPr="006F3869">
        <w:rPr>
          <w:rFonts w:ascii="Lato Light" w:eastAsiaTheme="minorHAnsi" w:hAnsi="Lato Light" w:cstheme="minorBidi"/>
          <w:color w:val="2A255E"/>
          <w:sz w:val="20"/>
          <w:lang w:val="fr-FR"/>
        </w:rPr>
        <w:t>le renvoyer d’ici le</w:t>
      </w:r>
      <w:r w:rsidR="000B4841">
        <w:rPr>
          <w:rFonts w:ascii="Lato Light" w:eastAsiaTheme="minorHAnsi" w:hAnsi="Lato Light" w:cstheme="minorBidi"/>
          <w:color w:val="2A255E"/>
          <w:sz w:val="20"/>
          <w:lang w:val="fr-FR"/>
        </w:rPr>
        <w:t xml:space="preserve"> </w:t>
      </w:r>
      <w:r w:rsidR="007B2A4C">
        <w:rPr>
          <w:rFonts w:ascii="Lato Light" w:eastAsiaTheme="minorHAnsi" w:hAnsi="Lato Light" w:cstheme="minorBidi"/>
          <w:b/>
          <w:bCs/>
          <w:color w:val="2A255E"/>
          <w:sz w:val="20"/>
          <w:lang w:val="fr-FR"/>
        </w:rPr>
        <w:t>31</w:t>
      </w:r>
      <w:r w:rsidR="000B4841" w:rsidRPr="000B4841">
        <w:rPr>
          <w:rFonts w:ascii="Lato Light" w:eastAsiaTheme="minorHAnsi" w:hAnsi="Lato Light" w:cstheme="minorBidi"/>
          <w:b/>
          <w:bCs/>
          <w:color w:val="2A255E"/>
          <w:sz w:val="20"/>
          <w:lang w:val="fr-FR"/>
        </w:rPr>
        <w:t xml:space="preserve"> </w:t>
      </w:r>
      <w:r w:rsidR="006A1DAF" w:rsidRPr="006A1DAF">
        <w:rPr>
          <w:rFonts w:ascii="Lato Light" w:eastAsiaTheme="minorHAnsi" w:hAnsi="Lato Light" w:cstheme="minorBidi"/>
          <w:b/>
          <w:bCs/>
          <w:color w:val="2A255E"/>
          <w:sz w:val="20"/>
          <w:lang w:val="fr-FR"/>
        </w:rPr>
        <w:t>Janvier</w:t>
      </w:r>
      <w:r w:rsidR="006A1DAF">
        <w:rPr>
          <w:rFonts w:ascii="Lato Light" w:eastAsiaTheme="minorHAnsi" w:hAnsi="Lato Light" w:cstheme="minorBidi"/>
          <w:b/>
          <w:bCs/>
          <w:color w:val="2A255E"/>
          <w:sz w:val="20"/>
          <w:lang w:val="fr-FR"/>
        </w:rPr>
        <w:t xml:space="preserve"> </w:t>
      </w:r>
      <w:r w:rsidR="00AE1D3B" w:rsidRPr="006F3869">
        <w:rPr>
          <w:rFonts w:ascii="Lato Light" w:eastAsiaTheme="minorHAnsi" w:hAnsi="Lato Light" w:cstheme="minorBidi"/>
          <w:b/>
          <w:color w:val="2A255E"/>
          <w:sz w:val="20"/>
          <w:lang w:val="fr-FR"/>
        </w:rPr>
        <w:t>202</w:t>
      </w:r>
      <w:r w:rsidR="005E34DB">
        <w:rPr>
          <w:rFonts w:ascii="Lato Light" w:eastAsiaTheme="minorHAnsi" w:hAnsi="Lato Light" w:cstheme="minorBidi"/>
          <w:b/>
          <w:color w:val="2A255E"/>
          <w:sz w:val="20"/>
          <w:lang w:val="fr-FR"/>
        </w:rPr>
        <w:t>6</w:t>
      </w:r>
      <w:r w:rsidR="00AC13CC"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Si vous avez besoin d’aide</w:t>
      </w:r>
      <w:r w:rsidR="00E22B1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veuillez contacter </w:t>
      </w:r>
      <w:r w:rsidR="006A1DAF">
        <w:rPr>
          <w:rFonts w:ascii="Lato Light" w:eastAsiaTheme="minorHAnsi" w:hAnsi="Lato Light" w:cstheme="minorBidi"/>
          <w:color w:val="2A255E"/>
          <w:sz w:val="20"/>
          <w:lang w:val="fr-FR"/>
        </w:rPr>
        <w:t>Georgina Anstee</w:t>
      </w:r>
      <w:r w:rsidR="00E22B18" w:rsidRPr="006F3869">
        <w:rPr>
          <w:rFonts w:ascii="Lato Light" w:eastAsiaTheme="minorHAnsi" w:hAnsi="Lato Light" w:cstheme="minorBidi"/>
          <w:color w:val="2A255E"/>
          <w:sz w:val="20"/>
          <w:lang w:val="fr-FR"/>
        </w:rPr>
        <w:t xml:space="preserve">, </w:t>
      </w:r>
      <w:r w:rsidR="00C86DC3" w:rsidRPr="00C86DC3">
        <w:rPr>
          <w:rFonts w:ascii="Lato Light" w:eastAsiaTheme="minorHAnsi" w:hAnsi="Lato Light" w:cstheme="minorBidi"/>
          <w:color w:val="2A255E"/>
          <w:sz w:val="20"/>
          <w:lang w:val="fr-FR"/>
        </w:rPr>
        <w:t>Coordinateur d'événements</w:t>
      </w:r>
      <w:r w:rsidR="00FE71D7" w:rsidRPr="006F3869">
        <w:rPr>
          <w:rFonts w:ascii="Lato Light" w:eastAsiaTheme="minorHAnsi" w:hAnsi="Lato Light" w:cstheme="minorBidi"/>
          <w:color w:val="2A255E"/>
          <w:sz w:val="20"/>
          <w:lang w:val="fr-FR"/>
        </w:rPr>
        <w:t>,</w:t>
      </w:r>
      <w:r w:rsidR="00F856F5"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au </w:t>
      </w:r>
      <w:hyperlink r:id="rId11" w:history="1">
        <w:r w:rsidR="00C86DC3" w:rsidRPr="00B31271">
          <w:rPr>
            <w:rStyle w:val="Hyperlink"/>
            <w:rFonts w:ascii="Lato Light" w:eastAsiaTheme="minorHAnsi" w:hAnsi="Lato Light" w:cstheme="minorBidi"/>
            <w:sz w:val="20"/>
            <w:lang w:val="fr-FR"/>
          </w:rPr>
          <w:t>Georgina.Anstee@wagggs.org</w:t>
        </w:r>
      </w:hyperlink>
      <w:r w:rsidR="00C86DC3">
        <w:rPr>
          <w:rFonts w:ascii="Lato Light" w:eastAsiaTheme="minorHAnsi" w:hAnsi="Lato Light" w:cstheme="minorBidi"/>
          <w:color w:val="2A255E"/>
          <w:sz w:val="20"/>
          <w:lang w:val="fr-FR"/>
        </w:rPr>
        <w:t xml:space="preserve"> </w:t>
      </w:r>
      <w:r w:rsidR="00F856F5" w:rsidRPr="006F3869">
        <w:rPr>
          <w:rFonts w:ascii="Lato Light" w:eastAsiaTheme="minorHAnsi" w:hAnsi="Lato Light" w:cstheme="minorBidi"/>
          <w:color w:val="2A255E"/>
          <w:sz w:val="20"/>
          <w:lang w:val="fr-FR"/>
        </w:rPr>
        <w:t>o</w:t>
      </w:r>
      <w:r w:rsidRPr="006F3869">
        <w:rPr>
          <w:rFonts w:ascii="Lato Light" w:eastAsiaTheme="minorHAnsi" w:hAnsi="Lato Light" w:cstheme="minorBidi"/>
          <w:color w:val="2A255E"/>
          <w:sz w:val="20"/>
          <w:lang w:val="fr-FR"/>
        </w:rPr>
        <w:t>u envoyer un email</w:t>
      </w:r>
      <w:r w:rsidR="005524C2" w:rsidRPr="005524C2">
        <w:rPr>
          <w:rFonts w:ascii="Lato Light" w:eastAsiaTheme="minorHAnsi" w:hAnsi="Lato Light" w:cstheme="minorBidi"/>
          <w:color w:val="2A255E"/>
          <w:sz w:val="20"/>
          <w:lang w:val="fr-FR"/>
        </w:rPr>
        <w:t xml:space="preserve"> </w:t>
      </w:r>
      <w:r w:rsidR="005524C2" w:rsidRPr="006F3869">
        <w:rPr>
          <w:rFonts w:ascii="Lato Light" w:eastAsiaTheme="minorHAnsi" w:hAnsi="Lato Light" w:cstheme="minorBidi"/>
          <w:color w:val="2A255E"/>
          <w:sz w:val="20"/>
          <w:lang w:val="fr-FR"/>
        </w:rPr>
        <w:t xml:space="preserve">à </w:t>
      </w:r>
      <w:hyperlink r:id="rId12" w:history="1">
        <w:r w:rsidR="00C86DC3" w:rsidRPr="00B31271">
          <w:rPr>
            <w:rStyle w:val="Hyperlink"/>
            <w:rFonts w:ascii="Lato Light" w:eastAsiaTheme="minorHAnsi" w:hAnsi="Lato Light" w:cstheme="minorBidi"/>
            <w:sz w:val="20"/>
            <w:lang w:val="fr-FR"/>
          </w:rPr>
          <w:t>WoCo@wagggs.org</w:t>
        </w:r>
      </w:hyperlink>
      <w:r w:rsidR="000B4841">
        <w:rPr>
          <w:rFonts w:ascii="Lato Light" w:eastAsiaTheme="minorHAnsi" w:hAnsi="Lato Light" w:cstheme="minorBidi"/>
          <w:color w:val="2A255E"/>
          <w:sz w:val="20"/>
          <w:lang w:val="fr-FR"/>
        </w:rPr>
        <w:t xml:space="preserve"> </w:t>
      </w:r>
    </w:p>
    <w:p w14:paraId="66DDAD09" w14:textId="77777777" w:rsidR="00E22B18" w:rsidRPr="006F3869" w:rsidRDefault="00E22B18">
      <w:pPr>
        <w:rPr>
          <w:rFonts w:ascii="Lato Light" w:eastAsiaTheme="minorHAnsi" w:hAnsi="Lato Light" w:cstheme="minorBidi"/>
          <w:color w:val="2A255E"/>
          <w:sz w:val="20"/>
          <w:lang w:val="fr-FR"/>
        </w:rPr>
      </w:pP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642"/>
        <w:gridCol w:w="5987"/>
      </w:tblGrid>
      <w:tr w:rsidR="000B4841" w:rsidRPr="005E34DB" w14:paraId="3890D5B5" w14:textId="77777777" w:rsidTr="000B4841">
        <w:tc>
          <w:tcPr>
            <w:tcW w:w="3642" w:type="dxa"/>
            <w:tcBorders>
              <w:top w:val="single" w:sz="4" w:space="0" w:color="002060"/>
              <w:left w:val="single" w:sz="4" w:space="0" w:color="002060"/>
              <w:bottom w:val="single" w:sz="4" w:space="0" w:color="002060"/>
              <w:right w:val="single" w:sz="4" w:space="0" w:color="002060"/>
            </w:tcBorders>
          </w:tcPr>
          <w:p w14:paraId="2089A657" w14:textId="77777777" w:rsidR="000B4841" w:rsidRPr="006F3869" w:rsidRDefault="000B4841" w:rsidP="000B4841">
            <w:pPr>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Nom de l’Organisation membre (OM) : </w:t>
            </w:r>
          </w:p>
          <w:p w14:paraId="6327B1E6" w14:textId="77777777" w:rsidR="000B4841" w:rsidRPr="005E34DB" w:rsidRDefault="000B4841">
            <w:pPr>
              <w:rPr>
                <w:rFonts w:ascii="Lato Light" w:eastAsiaTheme="minorHAnsi" w:hAnsi="Lato Light" w:cstheme="minorBidi"/>
                <w:color w:val="2A255E"/>
                <w:sz w:val="10"/>
                <w:szCs w:val="10"/>
                <w:lang w:val="fr-FR"/>
              </w:rPr>
            </w:pPr>
          </w:p>
        </w:tc>
        <w:tc>
          <w:tcPr>
            <w:tcW w:w="5987" w:type="dxa"/>
            <w:tcBorders>
              <w:top w:val="single" w:sz="4" w:space="0" w:color="002060"/>
              <w:left w:val="single" w:sz="4" w:space="0" w:color="002060"/>
              <w:bottom w:val="single" w:sz="4" w:space="0" w:color="002060"/>
              <w:right w:val="single" w:sz="4" w:space="0" w:color="002060"/>
            </w:tcBorders>
          </w:tcPr>
          <w:p w14:paraId="04E0A118" w14:textId="77777777" w:rsidR="000B4841" w:rsidRPr="005E34DB" w:rsidRDefault="000B4841">
            <w:pPr>
              <w:rPr>
                <w:rFonts w:ascii="Lato Light" w:eastAsiaTheme="minorHAnsi" w:hAnsi="Lato Light" w:cstheme="minorBidi"/>
                <w:color w:val="2A255E"/>
                <w:sz w:val="20"/>
                <w:lang w:val="fr-FR"/>
              </w:rPr>
            </w:pPr>
          </w:p>
        </w:tc>
      </w:tr>
      <w:tr w:rsidR="000B4841" w:rsidRPr="005E34DB" w14:paraId="51A82D24" w14:textId="77777777" w:rsidTr="000B4841">
        <w:tc>
          <w:tcPr>
            <w:tcW w:w="3642" w:type="dxa"/>
            <w:tcBorders>
              <w:top w:val="single" w:sz="4" w:space="0" w:color="002060"/>
              <w:left w:val="single" w:sz="4" w:space="0" w:color="002060"/>
              <w:bottom w:val="single" w:sz="4" w:space="0" w:color="002060"/>
              <w:right w:val="single" w:sz="4" w:space="0" w:color="002060"/>
            </w:tcBorders>
          </w:tcPr>
          <w:p w14:paraId="31B46C1D" w14:textId="77777777" w:rsidR="000B4841" w:rsidRPr="006F3869" w:rsidRDefault="000B4841" w:rsidP="000B4841">
            <w:pPr>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Contact principal dans l’OM pour le processus de candidature : </w:t>
            </w:r>
          </w:p>
          <w:p w14:paraId="2A4982E0" w14:textId="77777777" w:rsidR="000B4841" w:rsidRPr="005E34DB" w:rsidRDefault="000B4841">
            <w:pPr>
              <w:rPr>
                <w:rFonts w:ascii="Lato Light" w:eastAsiaTheme="minorHAnsi" w:hAnsi="Lato Light" w:cstheme="minorBidi"/>
                <w:color w:val="2A255E"/>
                <w:sz w:val="10"/>
                <w:szCs w:val="10"/>
                <w:lang w:val="fr-FR"/>
              </w:rPr>
            </w:pPr>
          </w:p>
        </w:tc>
        <w:tc>
          <w:tcPr>
            <w:tcW w:w="5987" w:type="dxa"/>
            <w:tcBorders>
              <w:top w:val="single" w:sz="4" w:space="0" w:color="002060"/>
              <w:left w:val="single" w:sz="4" w:space="0" w:color="002060"/>
              <w:bottom w:val="single" w:sz="4" w:space="0" w:color="002060"/>
              <w:right w:val="single" w:sz="4" w:space="0" w:color="002060"/>
            </w:tcBorders>
          </w:tcPr>
          <w:p w14:paraId="612E8B70" w14:textId="77777777" w:rsidR="000B4841" w:rsidRPr="005E34DB" w:rsidRDefault="000B4841">
            <w:pPr>
              <w:rPr>
                <w:rFonts w:ascii="Lato Light" w:eastAsiaTheme="minorHAnsi" w:hAnsi="Lato Light" w:cstheme="minorBidi"/>
                <w:color w:val="2A255E"/>
                <w:sz w:val="20"/>
                <w:lang w:val="fr-FR"/>
              </w:rPr>
            </w:pPr>
          </w:p>
        </w:tc>
      </w:tr>
      <w:tr w:rsidR="000B4841" w14:paraId="0FD7652F" w14:textId="77777777" w:rsidTr="000B4841">
        <w:tc>
          <w:tcPr>
            <w:tcW w:w="3642" w:type="dxa"/>
            <w:tcBorders>
              <w:top w:val="single" w:sz="4" w:space="0" w:color="002060"/>
              <w:left w:val="single" w:sz="4" w:space="0" w:color="002060"/>
              <w:bottom w:val="single" w:sz="4" w:space="0" w:color="002060"/>
              <w:right w:val="single" w:sz="4" w:space="0" w:color="002060"/>
            </w:tcBorders>
          </w:tcPr>
          <w:p w14:paraId="0927F84D" w14:textId="77777777" w:rsidR="000B4841" w:rsidRPr="006F3869" w:rsidRDefault="000B4841" w:rsidP="000B4841">
            <w:pPr>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Téléphone : </w:t>
            </w:r>
          </w:p>
          <w:p w14:paraId="7EF2A7EB" w14:textId="77777777" w:rsidR="000B4841" w:rsidRDefault="000B4841">
            <w:pPr>
              <w:rPr>
                <w:rFonts w:ascii="Lato Light" w:eastAsiaTheme="minorHAnsi" w:hAnsi="Lato Light" w:cstheme="minorBidi"/>
                <w:color w:val="2A255E"/>
                <w:sz w:val="10"/>
                <w:szCs w:val="10"/>
              </w:rPr>
            </w:pPr>
          </w:p>
        </w:tc>
        <w:tc>
          <w:tcPr>
            <w:tcW w:w="5987" w:type="dxa"/>
            <w:tcBorders>
              <w:top w:val="single" w:sz="4" w:space="0" w:color="002060"/>
              <w:left w:val="single" w:sz="4" w:space="0" w:color="002060"/>
              <w:bottom w:val="single" w:sz="4" w:space="0" w:color="002060"/>
              <w:right w:val="single" w:sz="4" w:space="0" w:color="002060"/>
            </w:tcBorders>
          </w:tcPr>
          <w:p w14:paraId="3E20EAAB" w14:textId="77777777" w:rsidR="000B4841" w:rsidRDefault="000B4841">
            <w:pPr>
              <w:rPr>
                <w:rFonts w:ascii="Lato Light" w:eastAsiaTheme="minorHAnsi" w:hAnsi="Lato Light" w:cstheme="minorBidi"/>
                <w:color w:val="2A255E"/>
                <w:sz w:val="20"/>
              </w:rPr>
            </w:pPr>
          </w:p>
        </w:tc>
      </w:tr>
      <w:tr w:rsidR="000B4841" w14:paraId="6CE0BC5B" w14:textId="77777777" w:rsidTr="000B4841">
        <w:tc>
          <w:tcPr>
            <w:tcW w:w="3642" w:type="dxa"/>
            <w:tcBorders>
              <w:top w:val="single" w:sz="4" w:space="0" w:color="002060"/>
              <w:left w:val="single" w:sz="4" w:space="0" w:color="002060"/>
              <w:bottom w:val="single" w:sz="4" w:space="0" w:color="002060"/>
              <w:right w:val="single" w:sz="4" w:space="0" w:color="002060"/>
            </w:tcBorders>
          </w:tcPr>
          <w:p w14:paraId="5A5BC45D" w14:textId="77777777" w:rsidR="000B4841" w:rsidRDefault="000B4841">
            <w:pPr>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E-mail :</w:t>
            </w:r>
          </w:p>
          <w:p w14:paraId="3375C043" w14:textId="170949AA" w:rsidR="00C22932" w:rsidRPr="00C22932" w:rsidRDefault="00C22932">
            <w:pPr>
              <w:rPr>
                <w:rFonts w:ascii="Lato Light" w:eastAsiaTheme="minorHAnsi" w:hAnsi="Lato Light" w:cstheme="minorBidi"/>
                <w:color w:val="2A255E"/>
                <w:sz w:val="8"/>
                <w:szCs w:val="18"/>
              </w:rPr>
            </w:pPr>
          </w:p>
        </w:tc>
        <w:tc>
          <w:tcPr>
            <w:tcW w:w="5987" w:type="dxa"/>
            <w:tcBorders>
              <w:top w:val="single" w:sz="4" w:space="0" w:color="002060"/>
              <w:left w:val="single" w:sz="4" w:space="0" w:color="002060"/>
              <w:bottom w:val="single" w:sz="4" w:space="0" w:color="002060"/>
              <w:right w:val="single" w:sz="4" w:space="0" w:color="002060"/>
            </w:tcBorders>
          </w:tcPr>
          <w:p w14:paraId="475D99C4" w14:textId="77777777" w:rsidR="000B4841" w:rsidRDefault="000B4841">
            <w:pPr>
              <w:rPr>
                <w:rFonts w:ascii="Lato Light" w:eastAsiaTheme="minorHAnsi" w:hAnsi="Lato Light" w:cstheme="minorBidi"/>
                <w:color w:val="2A255E"/>
                <w:sz w:val="20"/>
              </w:rPr>
            </w:pPr>
          </w:p>
        </w:tc>
      </w:tr>
    </w:tbl>
    <w:p w14:paraId="0F522907" w14:textId="77777777" w:rsidR="00BA4068" w:rsidRPr="006F3869" w:rsidRDefault="00BA4068">
      <w:pPr>
        <w:rPr>
          <w:rFonts w:ascii="Lato Light" w:eastAsiaTheme="minorHAnsi" w:hAnsi="Lato Light" w:cstheme="minorBidi"/>
          <w:color w:val="2A255E"/>
          <w:sz w:val="20"/>
          <w:lang w:val="fr-FR"/>
        </w:rPr>
      </w:pPr>
    </w:p>
    <w:p w14:paraId="5DFCAED5" w14:textId="77777777" w:rsidR="00AE1D3B" w:rsidRPr="00AD10B7" w:rsidRDefault="00AE1D3B">
      <w:pPr>
        <w:rPr>
          <w:rFonts w:ascii="Lato Light" w:eastAsiaTheme="minorHAnsi" w:hAnsi="Lato Light" w:cstheme="minorBidi"/>
          <w:color w:val="2A255E"/>
          <w:sz w:val="12"/>
          <w:szCs w:val="12"/>
          <w:lang w:val="fr-FR"/>
        </w:rPr>
      </w:pPr>
    </w:p>
    <w:p w14:paraId="41CC118C" w14:textId="668C7686" w:rsidR="00BA4068" w:rsidRPr="00922A43" w:rsidRDefault="00BA4068" w:rsidP="00AE1D3B">
      <w:pPr>
        <w:pStyle w:val="ListParagraph"/>
        <w:numPr>
          <w:ilvl w:val="0"/>
          <w:numId w:val="4"/>
        </w:numPr>
        <w:spacing w:line="276" w:lineRule="auto"/>
        <w:rPr>
          <w:rFonts w:ascii="VanCondensedW01-Regular" w:eastAsiaTheme="minorHAnsi" w:hAnsi="VanCondensedW01-Regular" w:cstheme="minorBidi"/>
          <w:b/>
          <w:color w:val="2A255E"/>
          <w:lang w:val="fr-FR"/>
        </w:rPr>
      </w:pPr>
      <w:r w:rsidRPr="00922A43">
        <w:rPr>
          <w:rFonts w:ascii="VanCondensedW01-Regular" w:eastAsiaTheme="minorHAnsi" w:hAnsi="VanCondensedW01-Regular" w:cstheme="minorBidi"/>
          <w:b/>
          <w:color w:val="2A255E"/>
          <w:lang w:val="fr-FR"/>
        </w:rPr>
        <w:t>QUESTIONS</w:t>
      </w:r>
      <w:r w:rsidR="001323C3" w:rsidRPr="00922A43">
        <w:rPr>
          <w:rFonts w:ascii="VanCondensedW01-Regular" w:eastAsiaTheme="minorHAnsi" w:hAnsi="VanCondensedW01-Regular" w:cstheme="minorBidi"/>
          <w:b/>
          <w:color w:val="2A255E"/>
          <w:lang w:val="fr-FR"/>
        </w:rPr>
        <w:t xml:space="preserve"> A L’ORGANISATION MEMBRE</w:t>
      </w:r>
    </w:p>
    <w:p w14:paraId="4CC9FE7A" w14:textId="65920F61" w:rsidR="00BA4068" w:rsidRPr="006F3869" w:rsidRDefault="001323C3"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Pourquoi souhaitez-vous </w:t>
      </w:r>
      <w:r w:rsidR="00FC5F62" w:rsidRPr="006F3869">
        <w:rPr>
          <w:rFonts w:ascii="Lato Light" w:eastAsiaTheme="minorHAnsi" w:hAnsi="Lato Light" w:cstheme="minorBidi"/>
          <w:color w:val="2A255E"/>
          <w:sz w:val="20"/>
          <w:lang w:val="fr-FR"/>
        </w:rPr>
        <w:t>accueillir</w:t>
      </w:r>
      <w:r w:rsidRPr="006F3869">
        <w:rPr>
          <w:rFonts w:ascii="Lato Light" w:eastAsiaTheme="minorHAnsi" w:hAnsi="Lato Light" w:cstheme="minorBidi"/>
          <w:color w:val="2A255E"/>
          <w:sz w:val="20"/>
          <w:lang w:val="fr-FR"/>
        </w:rPr>
        <w:t xml:space="preserve"> la </w:t>
      </w:r>
      <w:r w:rsidR="00FC5F62" w:rsidRPr="006F3869">
        <w:rPr>
          <w:rFonts w:ascii="Lato Light" w:eastAsiaTheme="minorHAnsi" w:hAnsi="Lato Light" w:cstheme="minorBidi"/>
          <w:color w:val="2A255E"/>
          <w:sz w:val="20"/>
          <w:lang w:val="fr-FR"/>
        </w:rPr>
        <w:t xml:space="preserve">Conférence </w:t>
      </w:r>
      <w:r w:rsidR="00BA4068" w:rsidRPr="006F3869">
        <w:rPr>
          <w:rFonts w:ascii="Lato Light" w:eastAsiaTheme="minorHAnsi" w:hAnsi="Lato Light" w:cstheme="minorBidi"/>
          <w:color w:val="2A255E"/>
          <w:sz w:val="20"/>
          <w:lang w:val="fr-FR"/>
        </w:rPr>
        <w:t xml:space="preserve">? </w:t>
      </w:r>
      <w:r w:rsidR="00FC5F62" w:rsidRPr="006F3869">
        <w:rPr>
          <w:rFonts w:ascii="Lato Light" w:eastAsiaTheme="minorHAnsi" w:hAnsi="Lato Light" w:cstheme="minorBidi"/>
          <w:color w:val="2A255E"/>
          <w:sz w:val="20"/>
          <w:lang w:val="fr-FR"/>
        </w:rPr>
        <w:t xml:space="preserve">De quelle manière votre OM </w:t>
      </w:r>
      <w:r w:rsidR="00316E1E" w:rsidRPr="006F3869">
        <w:rPr>
          <w:rFonts w:ascii="Lato Light" w:eastAsiaTheme="minorHAnsi" w:hAnsi="Lato Light" w:cstheme="minorBidi"/>
          <w:color w:val="2A255E"/>
          <w:sz w:val="20"/>
          <w:lang w:val="fr-FR"/>
        </w:rPr>
        <w:t>bénéficiera</w:t>
      </w:r>
      <w:r w:rsidR="00FC5F62" w:rsidRPr="006F3869">
        <w:rPr>
          <w:rFonts w:ascii="Lato Light" w:eastAsiaTheme="minorHAnsi" w:hAnsi="Lato Light" w:cstheme="minorBidi"/>
          <w:color w:val="2A255E"/>
          <w:sz w:val="20"/>
          <w:lang w:val="fr-FR"/>
        </w:rPr>
        <w:t>-t-elle de</w:t>
      </w:r>
      <w:r w:rsidR="00316E1E"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l’accueil de la </w:t>
      </w:r>
      <w:r w:rsidR="00316E1E" w:rsidRPr="006F3869">
        <w:rPr>
          <w:rFonts w:ascii="Lato Light" w:eastAsiaTheme="minorHAnsi" w:hAnsi="Lato Light" w:cstheme="minorBidi"/>
          <w:color w:val="2A255E"/>
          <w:sz w:val="20"/>
          <w:lang w:val="fr-FR"/>
        </w:rPr>
        <w:t>Conférence</w:t>
      </w:r>
      <w:r w:rsidRPr="006F3869">
        <w:rPr>
          <w:rFonts w:ascii="Lato Light" w:eastAsiaTheme="minorHAnsi" w:hAnsi="Lato Light" w:cstheme="minorBidi"/>
          <w:color w:val="2A255E"/>
          <w:sz w:val="20"/>
          <w:lang w:val="fr-FR"/>
        </w:rPr>
        <w:t xml:space="preserve"> </w:t>
      </w:r>
      <w:r w:rsidR="00BA4068" w:rsidRPr="006F3869">
        <w:rPr>
          <w:rFonts w:ascii="Lato Light" w:eastAsiaTheme="minorHAnsi" w:hAnsi="Lato Light" w:cstheme="minorBidi"/>
          <w:color w:val="2A255E"/>
          <w:sz w:val="20"/>
          <w:lang w:val="fr-FR"/>
        </w:rPr>
        <w:t>?</w:t>
      </w:r>
    </w:p>
    <w:p w14:paraId="7C346742" w14:textId="6C0C81BF" w:rsidR="00FE71D7" w:rsidRDefault="00FE71D7" w:rsidP="002D283F">
      <w:pPr>
        <w:pStyle w:val="ListParagraph"/>
        <w:spacing w:after="120" w:line="276" w:lineRule="auto"/>
        <w:ind w:left="360"/>
        <w:rPr>
          <w:rFonts w:ascii="Lato Light" w:eastAsiaTheme="minorHAnsi" w:hAnsi="Lato Light" w:cstheme="minorBidi"/>
          <w:color w:val="2A255E"/>
          <w:sz w:val="20"/>
          <w:lang w:val="fr-FR"/>
        </w:rPr>
      </w:pPr>
    </w:p>
    <w:p w14:paraId="36DA7A31" w14:textId="77777777" w:rsidR="00922A43" w:rsidRPr="006F3869" w:rsidRDefault="00922A43" w:rsidP="002D283F">
      <w:pPr>
        <w:pStyle w:val="ListParagraph"/>
        <w:spacing w:after="120" w:line="276" w:lineRule="auto"/>
        <w:ind w:left="360"/>
        <w:rPr>
          <w:rFonts w:ascii="Lato Light" w:eastAsiaTheme="minorHAnsi" w:hAnsi="Lato Light" w:cstheme="minorBidi"/>
          <w:color w:val="2A255E"/>
          <w:sz w:val="20"/>
          <w:lang w:val="fr-FR"/>
        </w:rPr>
      </w:pPr>
    </w:p>
    <w:p w14:paraId="016A401F" w14:textId="3944909F" w:rsidR="00FE71D7" w:rsidRPr="006F3869" w:rsidRDefault="00FC5F62"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Veuillez décrire </w:t>
      </w:r>
      <w:r w:rsidR="001323C3" w:rsidRPr="006F3869">
        <w:rPr>
          <w:rFonts w:ascii="Lato Light" w:eastAsiaTheme="minorHAnsi" w:hAnsi="Lato Light" w:cstheme="minorBidi"/>
          <w:color w:val="2A255E"/>
          <w:sz w:val="20"/>
          <w:lang w:val="fr-FR"/>
        </w:rPr>
        <w:t>l’</w:t>
      </w:r>
      <w:r w:rsidRPr="006F3869">
        <w:rPr>
          <w:rFonts w:ascii="Lato Light" w:eastAsiaTheme="minorHAnsi" w:hAnsi="Lato Light" w:cstheme="minorBidi"/>
          <w:color w:val="2A255E"/>
          <w:sz w:val="20"/>
          <w:lang w:val="fr-FR"/>
        </w:rPr>
        <w:t>expérience</w:t>
      </w:r>
      <w:r w:rsidR="00BA4068" w:rsidRPr="006F3869">
        <w:rPr>
          <w:rFonts w:ascii="Lato Light" w:eastAsiaTheme="minorHAnsi" w:hAnsi="Lato Light" w:cstheme="minorBidi"/>
          <w:color w:val="2A255E"/>
          <w:sz w:val="20"/>
          <w:lang w:val="fr-FR"/>
        </w:rPr>
        <w:t xml:space="preserve"> </w:t>
      </w:r>
      <w:r w:rsidR="001323C3" w:rsidRPr="006F3869">
        <w:rPr>
          <w:rFonts w:ascii="Lato Light" w:eastAsiaTheme="minorHAnsi" w:hAnsi="Lato Light" w:cstheme="minorBidi"/>
          <w:color w:val="2A255E"/>
          <w:sz w:val="20"/>
          <w:lang w:val="fr-FR"/>
        </w:rPr>
        <w:t>et l’</w:t>
      </w:r>
      <w:r w:rsidR="00BA4068" w:rsidRPr="006F3869">
        <w:rPr>
          <w:rFonts w:ascii="Lato Light" w:eastAsiaTheme="minorHAnsi" w:hAnsi="Lato Light" w:cstheme="minorBidi"/>
          <w:color w:val="2A255E"/>
          <w:sz w:val="20"/>
          <w:lang w:val="fr-FR"/>
        </w:rPr>
        <w:t xml:space="preserve">expertise </w:t>
      </w:r>
      <w:r w:rsidR="001323C3" w:rsidRPr="006F3869">
        <w:rPr>
          <w:rFonts w:ascii="Lato Light" w:eastAsiaTheme="minorHAnsi" w:hAnsi="Lato Light" w:cstheme="minorBidi"/>
          <w:color w:val="2A255E"/>
          <w:sz w:val="20"/>
          <w:lang w:val="fr-FR"/>
        </w:rPr>
        <w:t xml:space="preserve">de votre OM en </w:t>
      </w:r>
      <w:r w:rsidRPr="006F3869">
        <w:rPr>
          <w:rFonts w:ascii="Lato Light" w:eastAsiaTheme="minorHAnsi" w:hAnsi="Lato Light" w:cstheme="minorBidi"/>
          <w:color w:val="2A255E"/>
          <w:sz w:val="20"/>
          <w:lang w:val="fr-FR"/>
        </w:rPr>
        <w:t>matière</w:t>
      </w:r>
      <w:r w:rsidR="001323C3" w:rsidRPr="006F3869">
        <w:rPr>
          <w:rFonts w:ascii="Lato Light" w:eastAsiaTheme="minorHAnsi" w:hAnsi="Lato Light" w:cstheme="minorBidi"/>
          <w:color w:val="2A255E"/>
          <w:sz w:val="20"/>
          <w:lang w:val="fr-FR"/>
        </w:rPr>
        <w:t xml:space="preserve"> </w:t>
      </w:r>
      <w:r w:rsidR="000F3946">
        <w:rPr>
          <w:rFonts w:ascii="Lato Light" w:eastAsiaTheme="minorHAnsi" w:hAnsi="Lato Light" w:cstheme="minorBidi"/>
          <w:color w:val="2A255E"/>
          <w:sz w:val="20"/>
          <w:lang w:val="fr-FR"/>
        </w:rPr>
        <w:t>d’</w:t>
      </w:r>
      <w:r w:rsidR="001323C3" w:rsidRPr="006F3869">
        <w:rPr>
          <w:rFonts w:ascii="Lato Light" w:eastAsiaTheme="minorHAnsi" w:hAnsi="Lato Light" w:cstheme="minorBidi"/>
          <w:color w:val="2A255E"/>
          <w:sz w:val="20"/>
          <w:lang w:val="fr-FR"/>
        </w:rPr>
        <w:t xml:space="preserve">accueil d’évènements internationaux </w:t>
      </w:r>
      <w:r w:rsidR="00BA4068" w:rsidRPr="006F3869">
        <w:rPr>
          <w:rFonts w:ascii="Lato Light" w:eastAsiaTheme="minorHAnsi" w:hAnsi="Lato Light" w:cstheme="minorBidi"/>
          <w:color w:val="2A255E"/>
          <w:sz w:val="20"/>
          <w:lang w:val="fr-FR"/>
        </w:rPr>
        <w:t xml:space="preserve">(camps, </w:t>
      </w:r>
      <w:r w:rsidR="001323C3" w:rsidRPr="006F3869">
        <w:rPr>
          <w:rFonts w:ascii="Lato Light" w:eastAsiaTheme="minorHAnsi" w:hAnsi="Lato Light" w:cstheme="minorBidi"/>
          <w:color w:val="2A255E"/>
          <w:sz w:val="20"/>
          <w:lang w:val="fr-FR"/>
        </w:rPr>
        <w:t>conférences</w:t>
      </w:r>
      <w:r w:rsidR="00BA4068" w:rsidRPr="006F3869">
        <w:rPr>
          <w:rFonts w:ascii="Lato Light" w:eastAsiaTheme="minorHAnsi" w:hAnsi="Lato Light" w:cstheme="minorBidi"/>
          <w:color w:val="2A255E"/>
          <w:sz w:val="20"/>
          <w:lang w:val="fr-FR"/>
        </w:rPr>
        <w:t>,</w:t>
      </w:r>
      <w:r w:rsidR="001323C3" w:rsidRPr="006F3869">
        <w:rPr>
          <w:rFonts w:ascii="Lato Light" w:eastAsiaTheme="minorHAnsi" w:hAnsi="Lato Light" w:cstheme="minorBidi"/>
          <w:color w:val="2A255E"/>
          <w:sz w:val="20"/>
          <w:lang w:val="fr-FR"/>
        </w:rPr>
        <w:t xml:space="preserve"> formations</w:t>
      </w:r>
      <w:r w:rsidR="00BA406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Il peut s’agir d’évènements organisés par l’AMGE ou par </w:t>
      </w:r>
      <w:r w:rsidR="001323C3" w:rsidRPr="006F3869">
        <w:rPr>
          <w:rFonts w:ascii="Lato Light" w:eastAsiaTheme="minorHAnsi" w:hAnsi="Lato Light" w:cstheme="minorBidi"/>
          <w:color w:val="2A255E"/>
          <w:sz w:val="20"/>
          <w:lang w:val="fr-FR"/>
        </w:rPr>
        <w:t>des organisations partenaires</w:t>
      </w:r>
      <w:r w:rsidR="00FE71D7" w:rsidRPr="006F3869">
        <w:rPr>
          <w:rFonts w:ascii="Lato Light" w:eastAsiaTheme="minorHAnsi" w:hAnsi="Lato Light" w:cstheme="minorBidi"/>
          <w:color w:val="2A255E"/>
          <w:sz w:val="20"/>
          <w:lang w:val="fr-FR"/>
        </w:rPr>
        <w:t>.</w:t>
      </w:r>
    </w:p>
    <w:p w14:paraId="642AA386" w14:textId="3D2ABB3B" w:rsidR="00BA4068" w:rsidRPr="006F3869" w:rsidRDefault="00BA4068" w:rsidP="002D283F">
      <w:pPr>
        <w:spacing w:after="120" w:line="276" w:lineRule="auto"/>
        <w:rPr>
          <w:rFonts w:ascii="Lato Light" w:eastAsiaTheme="minorHAnsi" w:hAnsi="Lato Light" w:cstheme="minorBidi"/>
          <w:color w:val="2A255E"/>
          <w:sz w:val="20"/>
          <w:lang w:val="fr-FR"/>
        </w:rPr>
      </w:pPr>
    </w:p>
    <w:p w14:paraId="52D049B6" w14:textId="4682D44E" w:rsidR="00BA4068" w:rsidRPr="006F3869" w:rsidRDefault="00FC5F62"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Veuillez </w:t>
      </w:r>
      <w:r w:rsidR="00FB3938" w:rsidRPr="006F3869">
        <w:rPr>
          <w:rFonts w:ascii="Lato Light" w:eastAsiaTheme="minorHAnsi" w:hAnsi="Lato Light" w:cstheme="minorBidi"/>
          <w:color w:val="2A255E"/>
          <w:sz w:val="20"/>
          <w:lang w:val="fr-FR"/>
        </w:rPr>
        <w:t>décrire</w:t>
      </w:r>
      <w:r w:rsidRPr="006F3869">
        <w:rPr>
          <w:rFonts w:ascii="Lato Light" w:eastAsiaTheme="minorHAnsi" w:hAnsi="Lato Light" w:cstheme="minorBidi"/>
          <w:color w:val="2A255E"/>
          <w:sz w:val="20"/>
          <w:lang w:val="fr-FR"/>
        </w:rPr>
        <w:t xml:space="preserve"> l</w:t>
      </w:r>
      <w:r w:rsidR="000F3946">
        <w:rPr>
          <w:rFonts w:ascii="Lato Light" w:eastAsiaTheme="minorHAnsi" w:hAnsi="Lato Light" w:cstheme="minorBidi"/>
          <w:color w:val="2A255E"/>
          <w:sz w:val="20"/>
          <w:lang w:val="fr-FR"/>
        </w:rPr>
        <w:t>a</w:t>
      </w:r>
      <w:r w:rsidRPr="006F3869">
        <w:rPr>
          <w:rFonts w:ascii="Lato Light" w:eastAsiaTheme="minorHAnsi" w:hAnsi="Lato Light" w:cstheme="minorBidi"/>
          <w:color w:val="2A255E"/>
          <w:sz w:val="20"/>
          <w:lang w:val="fr-FR"/>
        </w:rPr>
        <w:t xml:space="preserve"> </w:t>
      </w:r>
      <w:r w:rsidR="00FB3938" w:rsidRPr="006F3869">
        <w:rPr>
          <w:rFonts w:ascii="Lato Light" w:eastAsiaTheme="minorHAnsi" w:hAnsi="Lato Light" w:cstheme="minorBidi"/>
          <w:color w:val="2A255E"/>
          <w:sz w:val="20"/>
          <w:lang w:val="fr-FR"/>
        </w:rPr>
        <w:t>capacité</w:t>
      </w:r>
      <w:r w:rsidR="000F3946">
        <w:rPr>
          <w:rFonts w:ascii="Lato Light" w:eastAsiaTheme="minorHAnsi" w:hAnsi="Lato Light" w:cstheme="minorBidi"/>
          <w:color w:val="2A255E"/>
          <w:sz w:val="20"/>
          <w:lang w:val="fr-FR"/>
        </w:rPr>
        <w:t xml:space="preserve"> de votre OM </w:t>
      </w:r>
      <w:r w:rsidRPr="006F3869">
        <w:rPr>
          <w:rFonts w:ascii="Lato Light" w:eastAsiaTheme="minorHAnsi" w:hAnsi="Lato Light" w:cstheme="minorBidi"/>
          <w:color w:val="2A255E"/>
          <w:sz w:val="20"/>
          <w:lang w:val="fr-FR"/>
        </w:rPr>
        <w:t xml:space="preserve">en matière de ressources humaines </w:t>
      </w:r>
      <w:r w:rsidR="00FB3938" w:rsidRPr="006F3869">
        <w:rPr>
          <w:rFonts w:ascii="Lato Light" w:eastAsiaTheme="minorHAnsi" w:hAnsi="Lato Light" w:cstheme="minorBidi"/>
          <w:color w:val="2A255E"/>
          <w:sz w:val="20"/>
          <w:lang w:val="fr-FR"/>
        </w:rPr>
        <w:t>pour l’accueil de la Conférence</w:t>
      </w:r>
      <w:r w:rsidR="00BA4068" w:rsidRPr="006F3869">
        <w:rPr>
          <w:rFonts w:ascii="Lato Light" w:eastAsiaTheme="minorHAnsi" w:hAnsi="Lato Light" w:cstheme="minorBidi"/>
          <w:color w:val="2A255E"/>
          <w:sz w:val="20"/>
          <w:lang w:val="fr-FR"/>
        </w:rPr>
        <w:t xml:space="preserve"> (n</w:t>
      </w:r>
      <w:r w:rsidR="00FB3938" w:rsidRPr="006F3869">
        <w:rPr>
          <w:rFonts w:ascii="Lato Light" w:eastAsiaTheme="minorHAnsi" w:hAnsi="Lato Light" w:cstheme="minorBidi"/>
          <w:color w:val="2A255E"/>
          <w:sz w:val="20"/>
          <w:lang w:val="fr-FR"/>
        </w:rPr>
        <w:t>ombre de membres du personnel et de bénévoles</w:t>
      </w:r>
      <w:r w:rsidR="00BA4068" w:rsidRPr="006F3869">
        <w:rPr>
          <w:rFonts w:ascii="Lato Light" w:eastAsiaTheme="minorHAnsi" w:hAnsi="Lato Light" w:cstheme="minorBidi"/>
          <w:color w:val="2A255E"/>
          <w:sz w:val="20"/>
          <w:lang w:val="fr-FR"/>
        </w:rPr>
        <w:t xml:space="preserve"> </w:t>
      </w:r>
      <w:r w:rsidR="00FB3938" w:rsidRPr="006F3869">
        <w:rPr>
          <w:rFonts w:ascii="Lato Light" w:eastAsiaTheme="minorHAnsi" w:hAnsi="Lato Light" w:cstheme="minorBidi"/>
          <w:color w:val="2A255E"/>
          <w:sz w:val="20"/>
          <w:lang w:val="fr-FR"/>
        </w:rPr>
        <w:t>qui participeraient à la planification</w:t>
      </w:r>
      <w:r w:rsidR="00BA4068" w:rsidRPr="006F3869">
        <w:rPr>
          <w:rFonts w:ascii="Lato Light" w:eastAsiaTheme="minorHAnsi" w:hAnsi="Lato Light" w:cstheme="minorBidi"/>
          <w:color w:val="2A255E"/>
          <w:sz w:val="20"/>
          <w:lang w:val="fr-FR"/>
        </w:rPr>
        <w:t xml:space="preserve">, </w:t>
      </w:r>
      <w:r w:rsidR="00F422E1" w:rsidRPr="006F3869">
        <w:rPr>
          <w:rFonts w:ascii="Lato Light" w:eastAsiaTheme="minorHAnsi" w:hAnsi="Lato Light" w:cstheme="minorBidi"/>
          <w:color w:val="2A255E"/>
          <w:sz w:val="20"/>
          <w:lang w:val="fr-FR"/>
        </w:rPr>
        <w:t>capacité</w:t>
      </w:r>
      <w:r w:rsidR="00FB3938" w:rsidRPr="006F3869">
        <w:rPr>
          <w:rFonts w:ascii="Lato Light" w:eastAsiaTheme="minorHAnsi" w:hAnsi="Lato Light" w:cstheme="minorBidi"/>
          <w:color w:val="2A255E"/>
          <w:sz w:val="20"/>
          <w:lang w:val="fr-FR"/>
        </w:rPr>
        <w:t xml:space="preserve"> </w:t>
      </w:r>
      <w:r w:rsidR="00F422E1" w:rsidRPr="006F3869">
        <w:rPr>
          <w:rFonts w:ascii="Lato Light" w:eastAsiaTheme="minorHAnsi" w:hAnsi="Lato Light" w:cstheme="minorBidi"/>
          <w:color w:val="2A255E"/>
          <w:sz w:val="20"/>
          <w:lang w:val="fr-FR"/>
        </w:rPr>
        <w:t>à</w:t>
      </w:r>
      <w:r w:rsidR="00FB3938" w:rsidRPr="006F3869">
        <w:rPr>
          <w:rFonts w:ascii="Lato Light" w:eastAsiaTheme="minorHAnsi" w:hAnsi="Lato Light" w:cstheme="minorBidi"/>
          <w:color w:val="2A255E"/>
          <w:sz w:val="20"/>
          <w:lang w:val="fr-FR"/>
        </w:rPr>
        <w:t xml:space="preserve"> employer du personnel </w:t>
      </w:r>
      <w:r w:rsidR="00F422E1" w:rsidRPr="006F3869">
        <w:rPr>
          <w:rFonts w:ascii="Lato Light" w:eastAsiaTheme="minorHAnsi" w:hAnsi="Lato Light" w:cstheme="minorBidi"/>
          <w:color w:val="2A255E"/>
          <w:sz w:val="20"/>
          <w:lang w:val="fr-FR"/>
        </w:rPr>
        <w:t>supplémentaire</w:t>
      </w:r>
      <w:r w:rsidR="00FB3938" w:rsidRPr="006F3869">
        <w:rPr>
          <w:rFonts w:ascii="Lato Light" w:eastAsiaTheme="minorHAnsi" w:hAnsi="Lato Light" w:cstheme="minorBidi"/>
          <w:color w:val="2A255E"/>
          <w:sz w:val="20"/>
          <w:lang w:val="fr-FR"/>
        </w:rPr>
        <w:t xml:space="preserve"> pour appuyer la planification</w:t>
      </w:r>
      <w:r w:rsidR="00BA4068" w:rsidRPr="006F3869">
        <w:rPr>
          <w:rFonts w:ascii="Lato Light" w:eastAsiaTheme="minorHAnsi" w:hAnsi="Lato Light" w:cstheme="minorBidi"/>
          <w:color w:val="2A255E"/>
          <w:sz w:val="20"/>
          <w:lang w:val="fr-FR"/>
        </w:rPr>
        <w:t>)</w:t>
      </w:r>
      <w:r w:rsidR="003B257B" w:rsidRPr="006F3869">
        <w:rPr>
          <w:rFonts w:ascii="Lato Light" w:eastAsiaTheme="minorHAnsi" w:hAnsi="Lato Light" w:cstheme="minorBidi"/>
          <w:color w:val="2A255E"/>
          <w:sz w:val="20"/>
          <w:lang w:val="fr-FR"/>
        </w:rPr>
        <w:t>.</w:t>
      </w:r>
    </w:p>
    <w:p w14:paraId="1BA89DFE" w14:textId="4BCEEFCC" w:rsidR="00FE71D7" w:rsidRDefault="00FE71D7" w:rsidP="002D283F">
      <w:pPr>
        <w:pStyle w:val="ListParagraph"/>
        <w:spacing w:after="120" w:line="276" w:lineRule="auto"/>
        <w:ind w:left="360"/>
        <w:rPr>
          <w:rFonts w:ascii="Lato Light" w:eastAsiaTheme="minorHAnsi" w:hAnsi="Lato Light" w:cstheme="minorBidi"/>
          <w:color w:val="2A255E"/>
          <w:sz w:val="20"/>
          <w:lang w:val="fr-FR"/>
        </w:rPr>
      </w:pPr>
    </w:p>
    <w:p w14:paraId="5CD230A3" w14:textId="77777777" w:rsidR="00FB23E9" w:rsidRDefault="00FB23E9" w:rsidP="002D283F">
      <w:pPr>
        <w:pStyle w:val="ListParagraph"/>
        <w:spacing w:after="120" w:line="276" w:lineRule="auto"/>
        <w:ind w:left="360"/>
        <w:rPr>
          <w:rFonts w:ascii="Lato Light" w:eastAsiaTheme="minorHAnsi" w:hAnsi="Lato Light" w:cstheme="minorBidi"/>
          <w:color w:val="2A255E"/>
          <w:sz w:val="20"/>
          <w:lang w:val="fr-FR"/>
        </w:rPr>
      </w:pPr>
    </w:p>
    <w:p w14:paraId="2EC1C8B4" w14:textId="4AD7D04E" w:rsidR="00BA4068" w:rsidRPr="006F3869" w:rsidRDefault="00F422E1"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Veuillez décrire la situation financière de l’OM qui atteste de sa capacité à planifier et à accueillir la Conférence</w:t>
      </w:r>
      <w:r w:rsidR="00CF347E"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vos systèmes d’information comptable et financière et de contrôles</w:t>
      </w:r>
      <w:r w:rsidR="00CF347E"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les compétences de vos personnels et</w:t>
      </w:r>
      <w:r w:rsidR="00CF347E" w:rsidRPr="006F3869">
        <w:rPr>
          <w:rFonts w:ascii="Lato Light" w:eastAsiaTheme="minorHAnsi" w:hAnsi="Lato Light" w:cstheme="minorBidi"/>
          <w:color w:val="2A255E"/>
          <w:sz w:val="20"/>
          <w:lang w:val="fr-FR"/>
        </w:rPr>
        <w:t>/</w:t>
      </w:r>
      <w:r w:rsidRPr="006F3869">
        <w:rPr>
          <w:rFonts w:ascii="Lato Light" w:eastAsiaTheme="minorHAnsi" w:hAnsi="Lato Light" w:cstheme="minorBidi"/>
          <w:color w:val="2A255E"/>
          <w:sz w:val="20"/>
          <w:lang w:val="fr-FR"/>
        </w:rPr>
        <w:t>ou bénévoles en matière de gestion du budget</w:t>
      </w:r>
      <w:r w:rsidR="00CF347E" w:rsidRPr="006F3869">
        <w:rPr>
          <w:rFonts w:ascii="Lato Light" w:eastAsiaTheme="minorHAnsi" w:hAnsi="Lato Light" w:cstheme="minorBidi"/>
          <w:color w:val="2A255E"/>
          <w:sz w:val="20"/>
          <w:lang w:val="fr-FR"/>
        </w:rPr>
        <w:t>)</w:t>
      </w:r>
      <w:r w:rsidR="00BA406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Veuillez aussi inclure votre capacité de collecte de fonds.</w:t>
      </w:r>
    </w:p>
    <w:p w14:paraId="5B3D7A67" w14:textId="77777777" w:rsidR="00FE71D7" w:rsidRPr="006F3869" w:rsidRDefault="00FE71D7" w:rsidP="002D283F">
      <w:pPr>
        <w:spacing w:after="120" w:line="276" w:lineRule="auto"/>
        <w:rPr>
          <w:rFonts w:ascii="Lato Light" w:eastAsiaTheme="minorHAnsi" w:hAnsi="Lato Light" w:cstheme="minorBidi"/>
          <w:color w:val="2A255E"/>
          <w:sz w:val="20"/>
          <w:lang w:val="fr-FR"/>
        </w:rPr>
      </w:pPr>
    </w:p>
    <w:p w14:paraId="608DB987" w14:textId="3D8DD3E9" w:rsidR="00BA4068" w:rsidRPr="006F3869" w:rsidRDefault="001323C3"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Si vous avez </w:t>
      </w:r>
      <w:r w:rsidR="00844A1A" w:rsidRPr="006F3869">
        <w:rPr>
          <w:rFonts w:ascii="Lato Light" w:eastAsiaTheme="minorHAnsi" w:hAnsi="Lato Light" w:cstheme="minorBidi"/>
          <w:color w:val="2A255E"/>
          <w:sz w:val="20"/>
          <w:lang w:val="fr-FR"/>
        </w:rPr>
        <w:t>complété</w:t>
      </w:r>
      <w:r w:rsidRPr="006F3869">
        <w:rPr>
          <w:rFonts w:ascii="Lato Light" w:eastAsiaTheme="minorHAnsi" w:hAnsi="Lato Light" w:cstheme="minorBidi"/>
          <w:color w:val="2A255E"/>
          <w:sz w:val="20"/>
          <w:lang w:val="fr-FR"/>
        </w:rPr>
        <w:t xml:space="preserve"> l’</w:t>
      </w:r>
      <w:r w:rsidR="00844A1A" w:rsidRPr="006F3869">
        <w:rPr>
          <w:rFonts w:ascii="Lato Light" w:eastAsiaTheme="minorHAnsi" w:hAnsi="Lato Light" w:cstheme="minorBidi"/>
          <w:color w:val="2A255E"/>
          <w:sz w:val="20"/>
          <w:lang w:val="fr-FR"/>
        </w:rPr>
        <w:t>évaluation du renforcement des capacités au cours de l’année passée</w:t>
      </w:r>
      <w:r w:rsidR="00BA4068" w:rsidRPr="006F3869">
        <w:rPr>
          <w:rStyle w:val="FootnoteReference"/>
          <w:rFonts w:ascii="Lato Light" w:eastAsiaTheme="minorHAnsi" w:hAnsi="Lato Light" w:cstheme="minorBidi"/>
          <w:color w:val="2A255E"/>
          <w:sz w:val="20"/>
          <w:lang w:val="fr-FR"/>
        </w:rPr>
        <w:footnoteReference w:id="1"/>
      </w:r>
      <w:r w:rsidR="00BA406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veuillez fournir les </w:t>
      </w:r>
      <w:r w:rsidR="00844A1A" w:rsidRPr="006F3869">
        <w:rPr>
          <w:rFonts w:ascii="Lato Light" w:eastAsiaTheme="minorHAnsi" w:hAnsi="Lato Light" w:cstheme="minorBidi"/>
          <w:color w:val="2A255E"/>
          <w:sz w:val="20"/>
          <w:lang w:val="fr-FR"/>
        </w:rPr>
        <w:t>résultats</w:t>
      </w:r>
      <w:r w:rsidRPr="006F3869">
        <w:rPr>
          <w:rFonts w:ascii="Lato Light" w:eastAsiaTheme="minorHAnsi" w:hAnsi="Lato Light" w:cstheme="minorBidi"/>
          <w:color w:val="2A255E"/>
          <w:sz w:val="20"/>
          <w:lang w:val="fr-FR"/>
        </w:rPr>
        <w:t xml:space="preserve"> de l’</w:t>
      </w:r>
      <w:r w:rsidR="00844A1A" w:rsidRPr="006F3869">
        <w:rPr>
          <w:rFonts w:ascii="Lato Light" w:eastAsiaTheme="minorHAnsi" w:hAnsi="Lato Light" w:cstheme="minorBidi"/>
          <w:color w:val="2A255E"/>
          <w:sz w:val="20"/>
          <w:lang w:val="fr-FR"/>
        </w:rPr>
        <w:t>évaluation</w:t>
      </w:r>
      <w:r w:rsidRPr="006F3869">
        <w:rPr>
          <w:rFonts w:ascii="Lato Light" w:eastAsiaTheme="minorHAnsi" w:hAnsi="Lato Light" w:cstheme="minorBidi"/>
          <w:color w:val="2A255E"/>
          <w:sz w:val="20"/>
          <w:lang w:val="fr-FR"/>
        </w:rPr>
        <w:t xml:space="preserve"> </w:t>
      </w:r>
      <w:r w:rsidR="00844A1A" w:rsidRPr="006F3869">
        <w:rPr>
          <w:rFonts w:ascii="Lato Light" w:eastAsiaTheme="minorHAnsi" w:hAnsi="Lato Light" w:cstheme="minorBidi"/>
          <w:color w:val="2A255E"/>
          <w:sz w:val="20"/>
          <w:lang w:val="fr-FR"/>
        </w:rPr>
        <w:t xml:space="preserve">relatifs au niveau de votre OM </w:t>
      </w:r>
      <w:r w:rsidR="00BA4068" w:rsidRPr="006F3869">
        <w:rPr>
          <w:rFonts w:ascii="Lato Light" w:eastAsiaTheme="minorHAnsi" w:hAnsi="Lato Light" w:cstheme="minorBidi"/>
          <w:color w:val="2A255E"/>
          <w:sz w:val="20"/>
          <w:lang w:val="fr-FR"/>
        </w:rPr>
        <w:t>(</w:t>
      </w:r>
      <w:r w:rsidR="00A41CE5" w:rsidRPr="006F3869">
        <w:rPr>
          <w:rFonts w:ascii="Lato Light" w:eastAsiaTheme="minorHAnsi" w:hAnsi="Lato Light" w:cstheme="minorBidi"/>
          <w:color w:val="2A255E"/>
          <w:sz w:val="20"/>
          <w:lang w:val="fr-FR"/>
        </w:rPr>
        <w:t>A risque</w:t>
      </w:r>
      <w:r w:rsidR="00BA4068" w:rsidRPr="006F3869">
        <w:rPr>
          <w:rFonts w:ascii="Lato Light" w:eastAsiaTheme="minorHAnsi" w:hAnsi="Lato Light" w:cstheme="minorBidi"/>
          <w:color w:val="2A255E"/>
          <w:sz w:val="20"/>
          <w:lang w:val="fr-FR"/>
        </w:rPr>
        <w:t xml:space="preserve">, </w:t>
      </w:r>
      <w:r w:rsidR="00A41CE5" w:rsidRPr="006F3869">
        <w:rPr>
          <w:rFonts w:ascii="Lato Light" w:eastAsiaTheme="minorHAnsi" w:hAnsi="Lato Light" w:cstheme="minorBidi"/>
          <w:color w:val="2A255E"/>
          <w:sz w:val="20"/>
          <w:lang w:val="fr-FR"/>
        </w:rPr>
        <w:t>niveau de base</w:t>
      </w:r>
      <w:r w:rsidR="00BA4068" w:rsidRPr="006F3869">
        <w:rPr>
          <w:rFonts w:ascii="Lato Light" w:eastAsiaTheme="minorHAnsi" w:hAnsi="Lato Light" w:cstheme="minorBidi"/>
          <w:color w:val="2A255E"/>
          <w:sz w:val="20"/>
          <w:lang w:val="fr-FR"/>
        </w:rPr>
        <w:t xml:space="preserve">, </w:t>
      </w:r>
      <w:r w:rsidR="00A41CE5" w:rsidRPr="006F3869">
        <w:rPr>
          <w:rFonts w:ascii="Lato Light" w:eastAsiaTheme="minorHAnsi" w:hAnsi="Lato Light" w:cstheme="minorBidi"/>
          <w:color w:val="2A255E"/>
          <w:sz w:val="20"/>
          <w:lang w:val="fr-FR"/>
        </w:rPr>
        <w:t>niveau modéré</w:t>
      </w:r>
      <w:r w:rsidR="00BA4068" w:rsidRPr="006F3869">
        <w:rPr>
          <w:rFonts w:ascii="Lato Light" w:eastAsiaTheme="minorHAnsi" w:hAnsi="Lato Light" w:cstheme="minorBidi"/>
          <w:color w:val="2A255E"/>
          <w:sz w:val="20"/>
          <w:lang w:val="fr-FR"/>
        </w:rPr>
        <w:t>,</w:t>
      </w:r>
      <w:r w:rsidR="00A41CE5" w:rsidRPr="006F3869">
        <w:rPr>
          <w:rFonts w:ascii="Lato Light" w:eastAsiaTheme="minorHAnsi" w:hAnsi="Lato Light" w:cstheme="minorBidi"/>
          <w:color w:val="2A255E"/>
          <w:sz w:val="20"/>
          <w:lang w:val="fr-FR"/>
        </w:rPr>
        <w:t xml:space="preserve"> niveau solide</w:t>
      </w:r>
      <w:r w:rsidR="00BA4068" w:rsidRPr="006F3869">
        <w:rPr>
          <w:rFonts w:ascii="Lato Light" w:eastAsiaTheme="minorHAnsi" w:hAnsi="Lato Light" w:cstheme="minorBidi"/>
          <w:color w:val="2A255E"/>
          <w:sz w:val="20"/>
          <w:lang w:val="fr-FR"/>
        </w:rPr>
        <w:t>)</w:t>
      </w:r>
      <w:r w:rsidR="00844A1A" w:rsidRPr="006F3869">
        <w:rPr>
          <w:rFonts w:ascii="Lato Light" w:eastAsiaTheme="minorHAnsi" w:hAnsi="Lato Light" w:cstheme="minorBidi"/>
          <w:color w:val="2A255E"/>
          <w:sz w:val="20"/>
          <w:lang w:val="fr-FR"/>
        </w:rPr>
        <w:t xml:space="preserve"> dans les domaines suivants </w:t>
      </w:r>
      <w:r w:rsidR="00BA4068" w:rsidRPr="006F3869">
        <w:rPr>
          <w:rFonts w:ascii="Lato Light" w:eastAsiaTheme="minorHAnsi" w:hAnsi="Lato Light" w:cstheme="minorBidi"/>
          <w:color w:val="2A255E"/>
          <w:sz w:val="20"/>
          <w:lang w:val="fr-FR"/>
        </w:rPr>
        <w:t>:</w:t>
      </w:r>
    </w:p>
    <w:p w14:paraId="38135067" w14:textId="7EB61CE5" w:rsidR="00BA4068" w:rsidRPr="006F3869" w:rsidRDefault="001323C3"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Stratégie et planification</w:t>
      </w:r>
    </w:p>
    <w:p w14:paraId="58004985" w14:textId="0D1A44F6" w:rsidR="00BA4068" w:rsidRPr="006F3869"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Go</w:t>
      </w:r>
      <w:r w:rsidR="001323C3" w:rsidRPr="006F3869">
        <w:rPr>
          <w:rFonts w:ascii="Lato Light" w:eastAsiaTheme="minorHAnsi" w:hAnsi="Lato Light" w:cstheme="minorBidi"/>
          <w:color w:val="2A255E"/>
          <w:sz w:val="20"/>
          <w:lang w:val="fr-FR"/>
        </w:rPr>
        <w:t>u</w:t>
      </w:r>
      <w:r w:rsidRPr="006F3869">
        <w:rPr>
          <w:rFonts w:ascii="Lato Light" w:eastAsiaTheme="minorHAnsi" w:hAnsi="Lato Light" w:cstheme="minorBidi"/>
          <w:color w:val="2A255E"/>
          <w:sz w:val="20"/>
          <w:lang w:val="fr-FR"/>
        </w:rPr>
        <w:t>vernance</w:t>
      </w:r>
    </w:p>
    <w:p w14:paraId="1E1165CF" w14:textId="1E0E09C0" w:rsidR="00BA4068" w:rsidRPr="006F3869" w:rsidRDefault="00844A1A"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Pratique au </w:t>
      </w:r>
      <w:r w:rsidR="00BA4068" w:rsidRPr="006F3869">
        <w:rPr>
          <w:rFonts w:ascii="Lato Light" w:eastAsiaTheme="minorHAnsi" w:hAnsi="Lato Light" w:cstheme="minorBidi"/>
          <w:color w:val="2A255E"/>
          <w:sz w:val="20"/>
          <w:lang w:val="fr-FR"/>
        </w:rPr>
        <w:t xml:space="preserve">leadership </w:t>
      </w:r>
      <w:r w:rsidRPr="006F3869">
        <w:rPr>
          <w:rFonts w:ascii="Lato Light" w:eastAsiaTheme="minorHAnsi" w:hAnsi="Lato Light" w:cstheme="minorBidi"/>
          <w:color w:val="2A255E"/>
          <w:sz w:val="20"/>
          <w:lang w:val="fr-FR"/>
        </w:rPr>
        <w:t>des adultes</w:t>
      </w:r>
    </w:p>
    <w:p w14:paraId="1C7B7EA8" w14:textId="556A1955" w:rsidR="00BA4068" w:rsidRPr="006F3869" w:rsidRDefault="001323C3"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Gestion organisationnelle</w:t>
      </w:r>
    </w:p>
    <w:p w14:paraId="48B6BF4F" w14:textId="2B7F681E" w:rsidR="00BA4068" w:rsidRPr="006F3869"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Finance</w:t>
      </w:r>
      <w:r w:rsidR="001323C3" w:rsidRPr="006F3869">
        <w:rPr>
          <w:rFonts w:ascii="Lato Light" w:eastAsiaTheme="minorHAnsi" w:hAnsi="Lato Light" w:cstheme="minorBidi"/>
          <w:color w:val="2A255E"/>
          <w:sz w:val="20"/>
          <w:lang w:val="fr-FR"/>
        </w:rPr>
        <w:t>s</w:t>
      </w:r>
    </w:p>
    <w:p w14:paraId="25D61018" w14:textId="10B160EF" w:rsidR="00BA4068" w:rsidRPr="006F3869" w:rsidRDefault="001323C3"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Mobilisation des ressources</w:t>
      </w:r>
    </w:p>
    <w:p w14:paraId="20342CC2" w14:textId="070B377A" w:rsidR="00BA4068" w:rsidRPr="006F3869"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Image </w:t>
      </w:r>
      <w:r w:rsidR="001323C3" w:rsidRPr="006F3869">
        <w:rPr>
          <w:rFonts w:ascii="Lato Light" w:eastAsiaTheme="minorHAnsi" w:hAnsi="Lato Light" w:cstheme="minorBidi"/>
          <w:color w:val="2A255E"/>
          <w:sz w:val="20"/>
          <w:lang w:val="fr-FR"/>
        </w:rPr>
        <w:t>et visibilité</w:t>
      </w:r>
    </w:p>
    <w:p w14:paraId="0CA5BF42" w14:textId="77777777" w:rsidR="00BA4068" w:rsidRPr="006F3869"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Influence</w:t>
      </w:r>
    </w:p>
    <w:p w14:paraId="4DA703F8" w14:textId="18FFCE27" w:rsidR="00BA4068" w:rsidRPr="006F3869"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Recr</w:t>
      </w:r>
      <w:r w:rsidR="001323C3" w:rsidRPr="006F3869">
        <w:rPr>
          <w:rFonts w:ascii="Lato Light" w:eastAsiaTheme="minorHAnsi" w:hAnsi="Lato Light" w:cstheme="minorBidi"/>
          <w:color w:val="2A255E"/>
          <w:sz w:val="20"/>
          <w:lang w:val="fr-FR"/>
        </w:rPr>
        <w:t>utement et maintien des membres</w:t>
      </w:r>
    </w:p>
    <w:p w14:paraId="1B501564" w14:textId="77777777" w:rsidR="00535417" w:rsidRPr="006F3869" w:rsidRDefault="00535417" w:rsidP="00AE1D3B">
      <w:pPr>
        <w:spacing w:line="276" w:lineRule="auto"/>
        <w:rPr>
          <w:rFonts w:ascii="Lato Light" w:eastAsiaTheme="minorHAnsi" w:hAnsi="Lato Light" w:cstheme="minorBidi"/>
          <w:b/>
          <w:color w:val="2A255E"/>
          <w:szCs w:val="22"/>
          <w:lang w:val="fr-FR"/>
        </w:rPr>
      </w:pPr>
    </w:p>
    <w:p w14:paraId="6A515E10" w14:textId="5BC0C0B8" w:rsidR="007B6E06" w:rsidRPr="00922A43" w:rsidRDefault="007B6E06" w:rsidP="00AE1D3B">
      <w:pPr>
        <w:pStyle w:val="ListParagraph"/>
        <w:numPr>
          <w:ilvl w:val="0"/>
          <w:numId w:val="4"/>
        </w:numPr>
        <w:spacing w:after="120" w:line="276" w:lineRule="auto"/>
        <w:rPr>
          <w:rFonts w:ascii="VanCondensedW01-Regular" w:eastAsiaTheme="minorHAnsi" w:hAnsi="VanCondensedW01-Regular" w:cstheme="minorBidi"/>
          <w:b/>
          <w:color w:val="2A255E"/>
          <w:sz w:val="20"/>
          <w:lang w:val="fr-FR"/>
        </w:rPr>
      </w:pPr>
      <w:r w:rsidRPr="00922A43">
        <w:rPr>
          <w:rFonts w:ascii="VanCondensedW01-Regular" w:eastAsiaTheme="minorHAnsi" w:hAnsi="VanCondensedW01-Regular" w:cstheme="minorBidi"/>
          <w:b/>
          <w:color w:val="2A255E"/>
          <w:sz w:val="20"/>
          <w:lang w:val="fr-FR"/>
        </w:rPr>
        <w:t>QUESTIONS</w:t>
      </w:r>
      <w:r w:rsidR="00316E1E" w:rsidRPr="00922A43">
        <w:rPr>
          <w:rFonts w:ascii="VanCondensedW01-Regular" w:eastAsiaTheme="minorHAnsi" w:hAnsi="VanCondensedW01-Regular" w:cstheme="minorBidi"/>
          <w:b/>
          <w:color w:val="2A255E"/>
          <w:sz w:val="20"/>
          <w:lang w:val="fr-FR"/>
        </w:rPr>
        <w:t xml:space="preserve"> GENERALES SUR LE PAYS</w:t>
      </w:r>
    </w:p>
    <w:p w14:paraId="26A5A9F0" w14:textId="3C751D60" w:rsidR="005A2521" w:rsidRDefault="00255399" w:rsidP="00E62582">
      <w:pPr>
        <w:pStyle w:val="ListParagraph"/>
        <w:numPr>
          <w:ilvl w:val="1"/>
          <w:numId w:val="4"/>
        </w:numPr>
        <w:spacing w:after="120" w:line="276" w:lineRule="auto"/>
        <w:rPr>
          <w:rFonts w:ascii="Lato Light" w:eastAsiaTheme="minorHAnsi" w:hAnsi="Lato Light" w:cstheme="minorBidi"/>
          <w:color w:val="2A255E"/>
          <w:sz w:val="20"/>
          <w:lang w:val="fr-FR"/>
        </w:rPr>
      </w:pPr>
      <w:r w:rsidRPr="005A2521">
        <w:rPr>
          <w:rFonts w:ascii="Lato Light" w:eastAsiaTheme="minorHAnsi" w:hAnsi="Lato Light" w:cstheme="minorBidi"/>
          <w:color w:val="2A255E"/>
          <w:sz w:val="20"/>
          <w:lang w:val="fr-FR"/>
        </w:rPr>
        <w:t>Aurez-vous besoin d’obtenir une autorisation gouvernementale ou d’autres autorisations</w:t>
      </w:r>
      <w:r w:rsidR="00BA4068" w:rsidRPr="005A2521">
        <w:rPr>
          <w:rFonts w:ascii="Lato Light" w:eastAsiaTheme="minorHAnsi" w:hAnsi="Lato Light" w:cstheme="minorBidi"/>
          <w:color w:val="2A255E"/>
          <w:sz w:val="20"/>
          <w:lang w:val="fr-FR"/>
        </w:rPr>
        <w:t xml:space="preserve"> </w:t>
      </w:r>
      <w:r w:rsidRPr="005A2521">
        <w:rPr>
          <w:rFonts w:ascii="Lato Light" w:eastAsiaTheme="minorHAnsi" w:hAnsi="Lato Light" w:cstheme="minorBidi"/>
          <w:color w:val="2A255E"/>
          <w:sz w:val="20"/>
          <w:lang w:val="fr-FR"/>
        </w:rPr>
        <w:t>pour accueillir la Conférence dans votre pays</w:t>
      </w:r>
      <w:r w:rsidR="000F3946" w:rsidRPr="005A2521">
        <w:rPr>
          <w:rFonts w:ascii="Lato Light" w:eastAsiaTheme="minorHAnsi" w:hAnsi="Lato Light" w:cstheme="minorBidi"/>
          <w:color w:val="2A255E"/>
          <w:sz w:val="20"/>
          <w:lang w:val="fr-FR"/>
        </w:rPr>
        <w:t xml:space="preserve"> ?</w:t>
      </w:r>
      <w:r w:rsidRPr="005A2521">
        <w:rPr>
          <w:rFonts w:ascii="Lato Light" w:eastAsiaTheme="minorHAnsi" w:hAnsi="Lato Light" w:cstheme="minorBidi"/>
          <w:color w:val="2A255E"/>
          <w:sz w:val="20"/>
          <w:lang w:val="fr-FR"/>
        </w:rPr>
        <w:t xml:space="preserve"> Si cela est le cas</w:t>
      </w:r>
      <w:r w:rsidR="00BA4068" w:rsidRPr="005A2521">
        <w:rPr>
          <w:rFonts w:ascii="Lato Light" w:eastAsiaTheme="minorHAnsi" w:hAnsi="Lato Light" w:cstheme="minorBidi"/>
          <w:color w:val="2A255E"/>
          <w:sz w:val="20"/>
          <w:lang w:val="fr-FR"/>
        </w:rPr>
        <w:t xml:space="preserve">, </w:t>
      </w:r>
      <w:r w:rsidRPr="005A2521">
        <w:rPr>
          <w:rFonts w:ascii="Lato Light" w:eastAsiaTheme="minorHAnsi" w:hAnsi="Lato Light" w:cstheme="minorBidi"/>
          <w:color w:val="2A255E"/>
          <w:sz w:val="20"/>
          <w:lang w:val="fr-FR"/>
        </w:rPr>
        <w:t>prévoyez-vous des difficultés</w:t>
      </w:r>
      <w:r w:rsidR="00BA4068" w:rsidRPr="005A2521">
        <w:rPr>
          <w:rFonts w:ascii="Lato Light" w:eastAsiaTheme="minorHAnsi" w:hAnsi="Lato Light" w:cstheme="minorBidi"/>
          <w:color w:val="2A255E"/>
          <w:sz w:val="20"/>
          <w:lang w:val="fr-FR"/>
        </w:rPr>
        <w:t xml:space="preserve"> </w:t>
      </w:r>
      <w:r w:rsidRPr="005A2521">
        <w:rPr>
          <w:rFonts w:ascii="Lato Light" w:eastAsiaTheme="minorHAnsi" w:hAnsi="Lato Light" w:cstheme="minorBidi"/>
          <w:color w:val="2A255E"/>
          <w:sz w:val="20"/>
          <w:lang w:val="fr-FR"/>
        </w:rPr>
        <w:t xml:space="preserve">pour les obtenir ? </w:t>
      </w:r>
    </w:p>
    <w:p w14:paraId="73F4C6C3" w14:textId="2FEE9C00" w:rsidR="005A2521" w:rsidRDefault="005A2521" w:rsidP="005A2521">
      <w:pPr>
        <w:pStyle w:val="ListParagraph"/>
        <w:spacing w:after="120" w:line="276" w:lineRule="auto"/>
        <w:ind w:left="360"/>
        <w:rPr>
          <w:rFonts w:ascii="Lato Light" w:eastAsiaTheme="minorHAnsi" w:hAnsi="Lato Light" w:cstheme="minorBidi"/>
          <w:color w:val="2A255E"/>
          <w:sz w:val="20"/>
          <w:lang w:val="fr-FR"/>
        </w:rPr>
      </w:pPr>
    </w:p>
    <w:p w14:paraId="6FE36CA9" w14:textId="77777777" w:rsidR="00AD10B7" w:rsidRDefault="00AD10B7" w:rsidP="005A2521">
      <w:pPr>
        <w:pStyle w:val="ListParagraph"/>
        <w:spacing w:after="120" w:line="276" w:lineRule="auto"/>
        <w:ind w:left="360"/>
        <w:rPr>
          <w:rFonts w:ascii="Lato Light" w:eastAsiaTheme="minorHAnsi" w:hAnsi="Lato Light" w:cstheme="minorBidi"/>
          <w:color w:val="2A255E"/>
          <w:sz w:val="20"/>
          <w:lang w:val="fr-FR"/>
        </w:rPr>
      </w:pPr>
    </w:p>
    <w:p w14:paraId="4AB34E28" w14:textId="19B75AB8" w:rsidR="00BA4068" w:rsidRPr="00A612C2" w:rsidRDefault="00EE4963" w:rsidP="00DE60F1">
      <w:pPr>
        <w:pStyle w:val="ListParagraph"/>
        <w:numPr>
          <w:ilvl w:val="1"/>
          <w:numId w:val="4"/>
        </w:numPr>
        <w:spacing w:after="120" w:line="276" w:lineRule="auto"/>
        <w:rPr>
          <w:rFonts w:ascii="Lato Light" w:eastAsiaTheme="minorHAnsi" w:hAnsi="Lato Light" w:cstheme="minorBidi"/>
          <w:color w:val="2A255E"/>
          <w:sz w:val="20"/>
          <w:lang w:val="fr-FR"/>
        </w:rPr>
      </w:pPr>
      <w:r w:rsidRPr="00A612C2">
        <w:rPr>
          <w:rFonts w:ascii="Lato Light" w:eastAsiaTheme="minorHAnsi" w:hAnsi="Lato Light" w:cstheme="minorBidi"/>
          <w:color w:val="2A255E"/>
          <w:sz w:val="20"/>
          <w:lang w:val="fr-FR"/>
        </w:rPr>
        <w:t xml:space="preserve">Décrivez le niveau de soutien que vous attendez du gouvernement national et / ou local ou d'un organisme touristique (par exemple, ministère du Tourisme, Bureau des congrès) pour accueillir la Conférence. </w:t>
      </w:r>
      <w:r w:rsidR="0003034E" w:rsidRPr="00A612C2">
        <w:rPr>
          <w:rFonts w:ascii="Lato Light" w:eastAsiaTheme="minorHAnsi" w:hAnsi="Lato Light" w:cstheme="minorBidi"/>
          <w:color w:val="2A255E"/>
          <w:sz w:val="20"/>
          <w:lang w:val="fr-FR"/>
        </w:rPr>
        <w:t>Il peut s’agir d’un soutien monétaire ou d’un apport en nature</w:t>
      </w:r>
      <w:r w:rsidR="00CF347E" w:rsidRPr="00A612C2">
        <w:rPr>
          <w:rFonts w:ascii="Lato Light" w:eastAsiaTheme="minorHAnsi" w:hAnsi="Lato Light" w:cstheme="minorBidi"/>
          <w:color w:val="2A255E"/>
          <w:sz w:val="20"/>
          <w:lang w:val="fr-FR"/>
        </w:rPr>
        <w:t>, o</w:t>
      </w:r>
      <w:r w:rsidR="0003034E" w:rsidRPr="00A612C2">
        <w:rPr>
          <w:rFonts w:ascii="Lato Light" w:eastAsiaTheme="minorHAnsi" w:hAnsi="Lato Light" w:cstheme="minorBidi"/>
          <w:color w:val="2A255E"/>
          <w:sz w:val="20"/>
          <w:lang w:val="fr-FR"/>
        </w:rPr>
        <w:t>u d’un soutien fourni sous forme de conseils et de mise en réseau</w:t>
      </w:r>
      <w:r w:rsidR="00CF347E" w:rsidRPr="00A612C2">
        <w:rPr>
          <w:rFonts w:ascii="Lato Light" w:eastAsiaTheme="minorHAnsi" w:hAnsi="Lato Light" w:cstheme="minorBidi"/>
          <w:color w:val="2A255E"/>
          <w:sz w:val="20"/>
          <w:lang w:val="fr-FR"/>
        </w:rPr>
        <w:t>.</w:t>
      </w:r>
    </w:p>
    <w:p w14:paraId="5BCA27B3" w14:textId="77777777" w:rsidR="00FE71D7" w:rsidRPr="0003034E" w:rsidRDefault="00FE71D7" w:rsidP="002D283F">
      <w:pPr>
        <w:spacing w:after="120" w:line="276" w:lineRule="auto"/>
        <w:rPr>
          <w:rFonts w:ascii="Lato Light" w:eastAsiaTheme="minorHAnsi" w:hAnsi="Lato Light" w:cstheme="minorBidi"/>
          <w:color w:val="2A255E"/>
          <w:sz w:val="20"/>
          <w:lang w:val="fr-FR"/>
        </w:rPr>
      </w:pPr>
    </w:p>
    <w:p w14:paraId="7561EFB1" w14:textId="4B3C9D27" w:rsidR="007B6E06" w:rsidRPr="006F3869" w:rsidRDefault="003B257B"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I</w:t>
      </w:r>
      <w:r w:rsidR="00255399" w:rsidRPr="006F3869">
        <w:rPr>
          <w:rFonts w:ascii="Lato Light" w:eastAsiaTheme="minorHAnsi" w:hAnsi="Lato Light" w:cstheme="minorBidi"/>
          <w:color w:val="2A255E"/>
          <w:sz w:val="20"/>
          <w:lang w:val="fr-FR"/>
        </w:rPr>
        <w:t>l est essentiel que toutes les participantes à la Conférence</w:t>
      </w:r>
      <w:r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se sentent en sécurité avant, pendant et après l’évènement</w:t>
      </w:r>
      <w:r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 xml:space="preserve">Merci de fournir des informations concernant la situation de votre pays en </w:t>
      </w:r>
      <w:r w:rsidR="006F3869" w:rsidRPr="006F3869">
        <w:rPr>
          <w:rFonts w:ascii="Lato Light" w:eastAsiaTheme="minorHAnsi" w:hAnsi="Lato Light" w:cstheme="minorBidi"/>
          <w:color w:val="2A255E"/>
          <w:sz w:val="20"/>
          <w:lang w:val="fr-FR"/>
        </w:rPr>
        <w:t>matière</w:t>
      </w:r>
      <w:r w:rsidR="00255399" w:rsidRPr="006F3869">
        <w:rPr>
          <w:rFonts w:ascii="Lato Light" w:eastAsiaTheme="minorHAnsi" w:hAnsi="Lato Light" w:cstheme="minorBidi"/>
          <w:color w:val="2A255E"/>
          <w:sz w:val="20"/>
          <w:lang w:val="fr-FR"/>
        </w:rPr>
        <w:t xml:space="preserve"> de </w:t>
      </w:r>
      <w:r w:rsidR="006F3869" w:rsidRPr="006F3869">
        <w:rPr>
          <w:rFonts w:ascii="Lato Light" w:eastAsiaTheme="minorHAnsi" w:hAnsi="Lato Light" w:cstheme="minorBidi"/>
          <w:color w:val="2A255E"/>
          <w:sz w:val="20"/>
          <w:lang w:val="fr-FR"/>
        </w:rPr>
        <w:t>sécurité</w:t>
      </w:r>
      <w:r w:rsidR="00255399" w:rsidRPr="006F3869">
        <w:rPr>
          <w:rFonts w:ascii="Lato Light" w:eastAsiaTheme="minorHAnsi" w:hAnsi="Lato Light" w:cstheme="minorBidi"/>
          <w:color w:val="2A255E"/>
          <w:sz w:val="20"/>
          <w:lang w:val="fr-FR"/>
        </w:rPr>
        <w:t>, y compris</w:t>
      </w:r>
      <w:r w:rsidR="006F3869" w:rsidRPr="006F3869">
        <w:rPr>
          <w:rFonts w:ascii="Lato Light" w:eastAsiaTheme="minorHAnsi" w:hAnsi="Lato Light" w:cstheme="minorBidi"/>
          <w:color w:val="2A255E"/>
          <w:sz w:val="20"/>
          <w:lang w:val="fr-FR"/>
        </w:rPr>
        <w:t xml:space="preserve"> les avertissement émis à l’intention des voyageurs</w:t>
      </w:r>
      <w:r w:rsidR="006F3869">
        <w:rPr>
          <w:rFonts w:ascii="Lato Light" w:eastAsiaTheme="minorHAnsi" w:hAnsi="Lato Light" w:cstheme="minorBidi"/>
          <w:color w:val="2A255E"/>
          <w:sz w:val="20"/>
          <w:lang w:val="fr-FR"/>
        </w:rPr>
        <w:t xml:space="preserve"> concernant les déplacements.</w:t>
      </w:r>
      <w:r w:rsidR="007B6E06"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Veuillez</w:t>
      </w:r>
      <w:r w:rsidR="006F3869" w:rsidRPr="006F3869">
        <w:rPr>
          <w:rFonts w:ascii="Lato Light" w:eastAsiaTheme="minorHAnsi" w:hAnsi="Lato Light" w:cstheme="minorBidi"/>
          <w:color w:val="2A255E"/>
          <w:sz w:val="20"/>
          <w:lang w:val="fr-FR"/>
        </w:rPr>
        <w:t xml:space="preserve"> donner des renseignements sur tout évènement politique majeur</w:t>
      </w:r>
      <w:r w:rsidR="007B6E06"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par ex</w:t>
      </w:r>
      <w:r w:rsidR="000F3946">
        <w:rPr>
          <w:rFonts w:ascii="Lato Light" w:eastAsiaTheme="minorHAnsi" w:hAnsi="Lato Light" w:cstheme="minorBidi"/>
          <w:color w:val="2A255E"/>
          <w:sz w:val="20"/>
          <w:lang w:val="fr-FR"/>
        </w:rPr>
        <w:t>.</w:t>
      </w:r>
      <w:r w:rsidR="00255399" w:rsidRPr="006F3869">
        <w:rPr>
          <w:rFonts w:ascii="Lato Light" w:eastAsiaTheme="minorHAnsi" w:hAnsi="Lato Light" w:cstheme="minorBidi"/>
          <w:color w:val="2A255E"/>
          <w:sz w:val="20"/>
          <w:lang w:val="fr-FR"/>
        </w:rPr>
        <w:t xml:space="preserve"> des</w:t>
      </w:r>
      <w:r w:rsidR="007B6E06" w:rsidRPr="006F3869">
        <w:rPr>
          <w:rFonts w:ascii="Lato Light" w:eastAsiaTheme="minorHAnsi" w:hAnsi="Lato Light" w:cstheme="minorBidi"/>
          <w:color w:val="2A255E"/>
          <w:sz w:val="20"/>
          <w:lang w:val="fr-FR"/>
        </w:rPr>
        <w:t xml:space="preserve"> </w:t>
      </w:r>
      <w:r w:rsidR="006F3869" w:rsidRPr="006F3869">
        <w:rPr>
          <w:rFonts w:ascii="Lato Light" w:eastAsiaTheme="minorHAnsi" w:hAnsi="Lato Light" w:cstheme="minorBidi"/>
          <w:color w:val="2A255E"/>
          <w:sz w:val="20"/>
          <w:lang w:val="fr-FR"/>
        </w:rPr>
        <w:t>élections</w:t>
      </w:r>
      <w:r w:rsidR="007B6E06"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 xml:space="preserve">ou </w:t>
      </w:r>
      <w:r w:rsidR="006F3869" w:rsidRPr="006F3869">
        <w:rPr>
          <w:rFonts w:ascii="Lato Light" w:eastAsiaTheme="minorHAnsi" w:hAnsi="Lato Light" w:cstheme="minorBidi"/>
          <w:color w:val="2A255E"/>
          <w:sz w:val="20"/>
          <w:lang w:val="fr-FR"/>
        </w:rPr>
        <w:t xml:space="preserve">tout </w:t>
      </w:r>
      <w:r w:rsidR="00255399" w:rsidRPr="006F3869">
        <w:rPr>
          <w:rFonts w:ascii="Lato Light" w:eastAsiaTheme="minorHAnsi" w:hAnsi="Lato Light" w:cstheme="minorBidi"/>
          <w:color w:val="2A255E"/>
          <w:sz w:val="20"/>
          <w:lang w:val="fr-FR"/>
        </w:rPr>
        <w:t xml:space="preserve">autre </w:t>
      </w:r>
      <w:r w:rsidR="006F3869" w:rsidRPr="006F3869">
        <w:rPr>
          <w:rFonts w:ascii="Lato Light" w:eastAsiaTheme="minorHAnsi" w:hAnsi="Lato Light" w:cstheme="minorBidi"/>
          <w:color w:val="2A255E"/>
          <w:sz w:val="20"/>
          <w:lang w:val="fr-FR"/>
        </w:rPr>
        <w:t>évènement</w:t>
      </w:r>
      <w:r w:rsidR="007B6E06" w:rsidRPr="006F3869">
        <w:rPr>
          <w:rFonts w:ascii="Lato Light" w:eastAsiaTheme="minorHAnsi" w:hAnsi="Lato Light" w:cstheme="minorBidi"/>
          <w:color w:val="2A255E"/>
          <w:sz w:val="20"/>
          <w:lang w:val="fr-FR"/>
        </w:rPr>
        <w:t xml:space="preserve"> (</w:t>
      </w:r>
      <w:r w:rsidR="00255399" w:rsidRPr="006F3869">
        <w:rPr>
          <w:rFonts w:ascii="Lato Light" w:eastAsiaTheme="minorHAnsi" w:hAnsi="Lato Light" w:cstheme="minorBidi"/>
          <w:color w:val="2A255E"/>
          <w:sz w:val="20"/>
          <w:lang w:val="fr-FR"/>
        </w:rPr>
        <w:t xml:space="preserve">par ex. des </w:t>
      </w:r>
      <w:r w:rsidR="006F3869" w:rsidRPr="006F3869">
        <w:rPr>
          <w:rFonts w:ascii="Lato Light" w:eastAsiaTheme="minorHAnsi" w:hAnsi="Lato Light" w:cstheme="minorBidi"/>
          <w:color w:val="2A255E"/>
          <w:sz w:val="20"/>
          <w:lang w:val="fr-FR"/>
        </w:rPr>
        <w:t>évènements</w:t>
      </w:r>
      <w:r w:rsidR="00255399" w:rsidRPr="006F3869">
        <w:rPr>
          <w:rFonts w:ascii="Lato Light" w:eastAsiaTheme="minorHAnsi" w:hAnsi="Lato Light" w:cstheme="minorBidi"/>
          <w:color w:val="2A255E"/>
          <w:sz w:val="20"/>
          <w:lang w:val="fr-FR"/>
        </w:rPr>
        <w:t xml:space="preserve"> sportifs</w:t>
      </w:r>
      <w:r w:rsidR="007B6E06" w:rsidRPr="006F3869">
        <w:rPr>
          <w:rFonts w:ascii="Lato Light" w:eastAsiaTheme="minorHAnsi" w:hAnsi="Lato Light" w:cstheme="minorBidi"/>
          <w:color w:val="2A255E"/>
          <w:sz w:val="20"/>
          <w:lang w:val="fr-FR"/>
        </w:rPr>
        <w:t xml:space="preserve">) </w:t>
      </w:r>
      <w:r w:rsidR="006F3869" w:rsidRPr="006F3869">
        <w:rPr>
          <w:rFonts w:ascii="Lato Light" w:eastAsiaTheme="minorHAnsi" w:hAnsi="Lato Light" w:cstheme="minorBidi"/>
          <w:color w:val="2A255E"/>
          <w:sz w:val="20"/>
          <w:lang w:val="fr-FR"/>
        </w:rPr>
        <w:t>qui auraient lieu durant l’année de la</w:t>
      </w:r>
      <w:r w:rsidR="007B6E06" w:rsidRPr="006F3869">
        <w:rPr>
          <w:rFonts w:ascii="Lato Light" w:eastAsiaTheme="minorHAnsi" w:hAnsi="Lato Light" w:cstheme="minorBidi"/>
          <w:color w:val="2A255E"/>
          <w:sz w:val="20"/>
          <w:lang w:val="fr-FR"/>
        </w:rPr>
        <w:t xml:space="preserve"> </w:t>
      </w:r>
      <w:r w:rsidR="006F3869" w:rsidRPr="006F3869">
        <w:rPr>
          <w:rFonts w:ascii="Lato Light" w:eastAsiaTheme="minorHAnsi" w:hAnsi="Lato Light" w:cstheme="minorBidi"/>
          <w:color w:val="2A255E"/>
          <w:sz w:val="20"/>
          <w:lang w:val="fr-FR"/>
        </w:rPr>
        <w:t>Conférence</w:t>
      </w:r>
      <w:r w:rsidR="007B6E06" w:rsidRPr="006F3869">
        <w:rPr>
          <w:rFonts w:ascii="Lato Light" w:eastAsiaTheme="minorHAnsi" w:hAnsi="Lato Light" w:cstheme="minorBidi"/>
          <w:color w:val="2A255E"/>
          <w:sz w:val="20"/>
          <w:lang w:val="fr-FR"/>
        </w:rPr>
        <w:t>.</w:t>
      </w:r>
      <w:r w:rsidR="006F3869" w:rsidRPr="006F3869">
        <w:rPr>
          <w:rFonts w:ascii="Lato Light" w:eastAsiaTheme="minorHAnsi" w:hAnsi="Lato Light" w:cstheme="minorBidi"/>
          <w:color w:val="2A255E"/>
          <w:sz w:val="20"/>
          <w:lang w:val="fr-FR"/>
        </w:rPr>
        <w:t xml:space="preserve"> </w:t>
      </w:r>
    </w:p>
    <w:p w14:paraId="073DC15D" w14:textId="672FD025" w:rsidR="00922A43" w:rsidRPr="006F3869" w:rsidRDefault="00922A43" w:rsidP="002D283F">
      <w:pPr>
        <w:spacing w:after="120" w:line="276" w:lineRule="auto"/>
        <w:rPr>
          <w:rFonts w:ascii="Lato Light" w:eastAsiaTheme="minorHAnsi" w:hAnsi="Lato Light" w:cstheme="minorBidi"/>
          <w:color w:val="2A255E"/>
          <w:sz w:val="20"/>
          <w:lang w:val="fr-FR"/>
        </w:rPr>
      </w:pPr>
    </w:p>
    <w:p w14:paraId="1C1F7969" w14:textId="6F65B6F6" w:rsidR="007B6E06" w:rsidRPr="006F3869" w:rsidRDefault="00255399" w:rsidP="00AE1D3B">
      <w:pPr>
        <w:pStyle w:val="ListParagraph"/>
        <w:numPr>
          <w:ilvl w:val="1"/>
          <w:numId w:val="4"/>
        </w:numPr>
        <w:spacing w:after="120" w:line="276" w:lineRule="auto"/>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 xml:space="preserve">Veuillez </w:t>
      </w:r>
      <w:r w:rsidR="006F3869" w:rsidRPr="006F3869">
        <w:rPr>
          <w:rFonts w:ascii="Lato Light" w:eastAsiaTheme="minorHAnsi" w:hAnsi="Lato Light" w:cstheme="minorBidi"/>
          <w:color w:val="2A255E"/>
          <w:sz w:val="20"/>
          <w:lang w:val="fr-FR"/>
        </w:rPr>
        <w:t>décrire</w:t>
      </w:r>
      <w:r w:rsidRPr="006F3869">
        <w:rPr>
          <w:rFonts w:ascii="Lato Light" w:eastAsiaTheme="minorHAnsi" w:hAnsi="Lato Light" w:cstheme="minorBidi"/>
          <w:color w:val="2A255E"/>
          <w:sz w:val="20"/>
          <w:lang w:val="fr-FR"/>
        </w:rPr>
        <w:t xml:space="preserve"> le processus d’obtention de visas pour les </w:t>
      </w:r>
      <w:r w:rsidR="007B6E06" w:rsidRPr="006F3869">
        <w:rPr>
          <w:rFonts w:ascii="Lato Light" w:eastAsiaTheme="minorHAnsi" w:hAnsi="Lato Light" w:cstheme="minorBidi"/>
          <w:color w:val="2A255E"/>
          <w:sz w:val="20"/>
          <w:lang w:val="fr-FR"/>
        </w:rPr>
        <w:t>participant</w:t>
      </w:r>
      <w:r w:rsidRPr="006F3869">
        <w:rPr>
          <w:rFonts w:ascii="Lato Light" w:eastAsiaTheme="minorHAnsi" w:hAnsi="Lato Light" w:cstheme="minorBidi"/>
          <w:color w:val="2A255E"/>
          <w:sz w:val="20"/>
          <w:lang w:val="fr-FR"/>
        </w:rPr>
        <w:t>e</w:t>
      </w:r>
      <w:r w:rsidR="007B6E06" w:rsidRPr="006F3869">
        <w:rPr>
          <w:rFonts w:ascii="Lato Light" w:eastAsiaTheme="minorHAnsi" w:hAnsi="Lato Light" w:cstheme="minorBidi"/>
          <w:color w:val="2A255E"/>
          <w:sz w:val="20"/>
          <w:lang w:val="fr-FR"/>
        </w:rPr>
        <w:t xml:space="preserve">s </w:t>
      </w:r>
      <w:r w:rsidRPr="006F3869">
        <w:rPr>
          <w:rFonts w:ascii="Lato Light" w:eastAsiaTheme="minorHAnsi" w:hAnsi="Lato Light" w:cstheme="minorBidi"/>
          <w:color w:val="2A255E"/>
          <w:sz w:val="20"/>
          <w:lang w:val="fr-FR"/>
        </w:rPr>
        <w:t>des OM</w:t>
      </w:r>
      <w:r w:rsidR="008F0E7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y compris les </w:t>
      </w:r>
      <w:r w:rsidR="008F0E78" w:rsidRPr="006F3869">
        <w:rPr>
          <w:rFonts w:ascii="Lato Light" w:eastAsiaTheme="minorHAnsi" w:hAnsi="Lato Light" w:cstheme="minorBidi"/>
          <w:color w:val="2A255E"/>
          <w:sz w:val="20"/>
          <w:lang w:val="fr-FR"/>
        </w:rPr>
        <w:t>information</w:t>
      </w:r>
      <w:r w:rsidRPr="006F3869">
        <w:rPr>
          <w:rFonts w:ascii="Lato Light" w:eastAsiaTheme="minorHAnsi" w:hAnsi="Lato Light" w:cstheme="minorBidi"/>
          <w:color w:val="2A255E"/>
          <w:sz w:val="20"/>
          <w:lang w:val="fr-FR"/>
        </w:rPr>
        <w:t>s</w:t>
      </w:r>
      <w:r w:rsidR="008F0E7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 xml:space="preserve">sur </w:t>
      </w:r>
      <w:r w:rsidR="006F3869" w:rsidRPr="006F3869">
        <w:rPr>
          <w:rFonts w:ascii="Lato Light" w:eastAsiaTheme="minorHAnsi" w:hAnsi="Lato Light" w:cstheme="minorBidi"/>
          <w:color w:val="2A255E"/>
          <w:sz w:val="20"/>
          <w:lang w:val="fr-FR"/>
        </w:rPr>
        <w:t>d</w:t>
      </w:r>
      <w:r w:rsidRPr="006F3869">
        <w:rPr>
          <w:rFonts w:ascii="Lato Light" w:eastAsiaTheme="minorHAnsi" w:hAnsi="Lato Light" w:cstheme="minorBidi"/>
          <w:color w:val="2A255E"/>
          <w:sz w:val="20"/>
          <w:lang w:val="fr-FR"/>
        </w:rPr>
        <w:t xml:space="preserve">es </w:t>
      </w:r>
      <w:r w:rsidR="006F3869" w:rsidRPr="006F3869">
        <w:rPr>
          <w:rFonts w:ascii="Lato Light" w:eastAsiaTheme="minorHAnsi" w:hAnsi="Lato Light" w:cstheme="minorBidi"/>
          <w:color w:val="2A255E"/>
          <w:sz w:val="20"/>
          <w:lang w:val="fr-FR"/>
        </w:rPr>
        <w:t>difficultés</w:t>
      </w:r>
      <w:r w:rsidR="008F0E78" w:rsidRPr="006F3869">
        <w:rPr>
          <w:rFonts w:ascii="Lato Light" w:eastAsiaTheme="minorHAnsi" w:hAnsi="Lato Light" w:cstheme="minorBidi"/>
          <w:color w:val="2A255E"/>
          <w:sz w:val="20"/>
          <w:lang w:val="fr-FR"/>
        </w:rPr>
        <w:t xml:space="preserve"> </w:t>
      </w:r>
      <w:r w:rsidRPr="006F3869">
        <w:rPr>
          <w:rFonts w:ascii="Lato Light" w:eastAsiaTheme="minorHAnsi" w:hAnsi="Lato Light" w:cstheme="minorBidi"/>
          <w:color w:val="2A255E"/>
          <w:sz w:val="20"/>
          <w:lang w:val="fr-FR"/>
        </w:rPr>
        <w:t>éventuelles qui peuvent survenir</w:t>
      </w:r>
      <w:r w:rsidR="00FE71D7" w:rsidRPr="006F3869">
        <w:rPr>
          <w:rFonts w:ascii="Lato Light" w:eastAsiaTheme="minorHAnsi" w:hAnsi="Lato Light" w:cstheme="minorBidi"/>
          <w:color w:val="2A255E"/>
          <w:sz w:val="20"/>
          <w:lang w:val="fr-FR"/>
        </w:rPr>
        <w:t>.</w:t>
      </w:r>
    </w:p>
    <w:p w14:paraId="7E81836A" w14:textId="77777777" w:rsidR="00FE71D7" w:rsidRPr="006F3869" w:rsidRDefault="00FE71D7" w:rsidP="002D283F">
      <w:pPr>
        <w:spacing w:after="120" w:line="276" w:lineRule="auto"/>
        <w:rPr>
          <w:rFonts w:ascii="Lato Light" w:eastAsiaTheme="minorHAnsi" w:hAnsi="Lato Light" w:cstheme="minorBidi"/>
          <w:color w:val="2A255E"/>
          <w:sz w:val="20"/>
          <w:lang w:val="fr-FR"/>
        </w:rPr>
      </w:pPr>
    </w:p>
    <w:p w14:paraId="499B6448" w14:textId="77777777" w:rsidR="00FE71D7" w:rsidRPr="006F3869" w:rsidRDefault="00FE71D7" w:rsidP="002D283F">
      <w:pPr>
        <w:pStyle w:val="ListParagraph"/>
        <w:spacing w:after="120" w:line="276" w:lineRule="auto"/>
        <w:ind w:left="360"/>
        <w:rPr>
          <w:rFonts w:ascii="Lato Light" w:eastAsiaTheme="minorHAnsi" w:hAnsi="Lato Light" w:cstheme="minorBidi"/>
          <w:color w:val="2A255E"/>
          <w:sz w:val="20"/>
          <w:lang w:val="fr-FR"/>
        </w:rPr>
      </w:pPr>
    </w:p>
    <w:tbl>
      <w:tblPr>
        <w:tblStyle w:val="TableGrid"/>
        <w:tblW w:w="9351" w:type="dxa"/>
        <w:tblLook w:val="04A0" w:firstRow="1" w:lastRow="0" w:firstColumn="1" w:lastColumn="0" w:noHBand="0" w:noVBand="1"/>
      </w:tblPr>
      <w:tblGrid>
        <w:gridCol w:w="1838"/>
        <w:gridCol w:w="7513"/>
      </w:tblGrid>
      <w:tr w:rsidR="000B4841" w14:paraId="799F9535" w14:textId="77777777" w:rsidTr="000B4841">
        <w:tc>
          <w:tcPr>
            <w:tcW w:w="1838" w:type="dxa"/>
          </w:tcPr>
          <w:p w14:paraId="2A4603B3" w14:textId="26CAC962" w:rsidR="000B4841" w:rsidRDefault="000B4841" w:rsidP="000B4841">
            <w:pPr>
              <w:spacing w:after="120"/>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Signature :</w:t>
            </w:r>
          </w:p>
        </w:tc>
        <w:tc>
          <w:tcPr>
            <w:tcW w:w="7513" w:type="dxa"/>
          </w:tcPr>
          <w:p w14:paraId="5B08BF4B" w14:textId="77777777" w:rsidR="000B4841" w:rsidRDefault="000B4841" w:rsidP="00535417">
            <w:pPr>
              <w:spacing w:after="120"/>
              <w:rPr>
                <w:rFonts w:ascii="Lato Light" w:eastAsiaTheme="minorHAnsi" w:hAnsi="Lato Light" w:cstheme="minorBidi"/>
                <w:color w:val="2A255E"/>
                <w:sz w:val="20"/>
                <w:lang w:val="fr-FR"/>
              </w:rPr>
            </w:pPr>
          </w:p>
        </w:tc>
      </w:tr>
      <w:tr w:rsidR="000B4841" w14:paraId="1FB73782" w14:textId="77777777" w:rsidTr="000B4841">
        <w:tc>
          <w:tcPr>
            <w:tcW w:w="1838" w:type="dxa"/>
          </w:tcPr>
          <w:p w14:paraId="7A2C00D8" w14:textId="681CFA87" w:rsidR="000B4841" w:rsidRDefault="000B4841" w:rsidP="000B4841">
            <w:pPr>
              <w:spacing w:after="120"/>
              <w:rPr>
                <w:rFonts w:ascii="Lato Light" w:eastAsiaTheme="minorHAnsi" w:hAnsi="Lato Light" w:cstheme="minorBidi"/>
                <w:color w:val="2A255E"/>
                <w:sz w:val="20"/>
                <w:lang w:val="fr-FR"/>
              </w:rPr>
            </w:pPr>
            <w:r w:rsidRPr="006F3869">
              <w:rPr>
                <w:rFonts w:ascii="Lato Light" w:eastAsiaTheme="minorHAnsi" w:hAnsi="Lato Light" w:cstheme="minorBidi"/>
                <w:color w:val="2A255E"/>
                <w:sz w:val="20"/>
                <w:lang w:val="fr-FR"/>
              </w:rPr>
              <w:t>Date :</w:t>
            </w:r>
          </w:p>
        </w:tc>
        <w:tc>
          <w:tcPr>
            <w:tcW w:w="7513" w:type="dxa"/>
          </w:tcPr>
          <w:p w14:paraId="05296292" w14:textId="77777777" w:rsidR="000B4841" w:rsidRDefault="000B4841" w:rsidP="00535417">
            <w:pPr>
              <w:spacing w:after="120"/>
              <w:rPr>
                <w:rFonts w:ascii="Lato Light" w:eastAsiaTheme="minorHAnsi" w:hAnsi="Lato Light" w:cstheme="minorBidi"/>
                <w:color w:val="2A255E"/>
                <w:sz w:val="20"/>
                <w:lang w:val="fr-FR"/>
              </w:rPr>
            </w:pPr>
          </w:p>
        </w:tc>
      </w:tr>
    </w:tbl>
    <w:p w14:paraId="74B59B72" w14:textId="77777777" w:rsidR="000B4841" w:rsidRPr="006F3869" w:rsidRDefault="000B4841">
      <w:pPr>
        <w:spacing w:after="120"/>
        <w:rPr>
          <w:rFonts w:ascii="Lato Light" w:eastAsiaTheme="minorHAnsi" w:hAnsi="Lato Light" w:cstheme="minorBidi"/>
          <w:color w:val="2A255E"/>
          <w:sz w:val="20"/>
          <w:lang w:val="fr-FR"/>
        </w:rPr>
      </w:pPr>
    </w:p>
    <w:sectPr w:rsidR="000B4841" w:rsidRPr="006F3869" w:rsidSect="00AD10B7">
      <w:headerReference w:type="default" r:id="rId13"/>
      <w:footerReference w:type="default" r:id="rId14"/>
      <w:pgSz w:w="11906" w:h="16838"/>
      <w:pgMar w:top="1440" w:right="1133" w:bottom="1135"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81203" w14:textId="77777777" w:rsidR="00B44C8E" w:rsidRDefault="00B44C8E" w:rsidP="00A72338">
      <w:r>
        <w:separator/>
      </w:r>
    </w:p>
  </w:endnote>
  <w:endnote w:type="continuationSeparator" w:id="0">
    <w:p w14:paraId="310CB981" w14:textId="77777777" w:rsidR="00B44C8E" w:rsidRDefault="00B44C8E" w:rsidP="00A72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0D3E7" w14:textId="341DD9FA" w:rsidR="00922A43" w:rsidRDefault="00AD10B7">
    <w:pPr>
      <w:pStyle w:val="Footer"/>
    </w:pPr>
    <w:r>
      <w:rPr>
        <w:noProof/>
      </w:rPr>
      <mc:AlternateContent>
        <mc:Choice Requires="wps">
          <w:drawing>
            <wp:anchor distT="0" distB="0" distL="114300" distR="114300" simplePos="0" relativeHeight="251658240" behindDoc="0" locked="0" layoutInCell="1" allowOverlap="1" wp14:anchorId="78401386" wp14:editId="7D1BFA31">
              <wp:simplePos x="0" y="0"/>
              <wp:positionH relativeFrom="column">
                <wp:posOffset>-708660</wp:posOffset>
              </wp:positionH>
              <wp:positionV relativeFrom="paragraph">
                <wp:posOffset>53340</wp:posOffset>
              </wp:positionV>
              <wp:extent cx="7536180" cy="243840"/>
              <wp:effectExtent l="0" t="0" r="26670" b="228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518AC8" id="Rectangle 1" o:spid="_x0000_s1026" style="position:absolute;margin-left:-55.8pt;margin-top:4.2pt;width:593.4pt;height:19.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" fillcolor="#ffc000" strokecolor="#ffc000" strokeweight="1pt">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A3873" w14:textId="77777777" w:rsidR="00B44C8E" w:rsidRDefault="00B44C8E" w:rsidP="00A72338">
      <w:r>
        <w:separator/>
      </w:r>
    </w:p>
  </w:footnote>
  <w:footnote w:type="continuationSeparator" w:id="0">
    <w:p w14:paraId="23FE13D2" w14:textId="77777777" w:rsidR="00B44C8E" w:rsidRDefault="00B44C8E" w:rsidP="00A72338">
      <w:r>
        <w:continuationSeparator/>
      </w:r>
    </w:p>
  </w:footnote>
  <w:footnote w:id="1">
    <w:p w14:paraId="1BE22B57" w14:textId="49B1E326" w:rsidR="00BA4068" w:rsidRPr="005E34DB" w:rsidRDefault="00BA4068" w:rsidP="00BA4068">
      <w:pPr>
        <w:pStyle w:val="FootnoteText"/>
        <w:rPr>
          <w:rFonts w:ascii="Lato Light" w:hAnsi="Lato Light"/>
          <w:sz w:val="16"/>
          <w:szCs w:val="16"/>
          <w:lang w:val="fr-FR"/>
        </w:rPr>
      </w:pPr>
      <w:r w:rsidRPr="00AE1D3B">
        <w:rPr>
          <w:rStyle w:val="FootnoteReference"/>
          <w:rFonts w:ascii="Lato Light" w:hAnsi="Lato Light"/>
          <w:color w:val="2A255E"/>
          <w:sz w:val="16"/>
          <w:szCs w:val="16"/>
        </w:rPr>
        <w:footnoteRef/>
      </w:r>
      <w:r w:rsidRPr="005E34DB">
        <w:rPr>
          <w:rFonts w:ascii="Lato Light" w:hAnsi="Lato Light"/>
          <w:color w:val="2A255E"/>
          <w:sz w:val="16"/>
          <w:szCs w:val="16"/>
          <w:lang w:val="fr-FR"/>
        </w:rPr>
        <w:t xml:space="preserve"> </w:t>
      </w:r>
      <w:r w:rsidR="00AD10B7" w:rsidRPr="005E34DB">
        <w:rPr>
          <w:rFonts w:ascii="Lato Light" w:hAnsi="Lato Light"/>
          <w:color w:val="2A255E"/>
          <w:sz w:val="16"/>
          <w:szCs w:val="16"/>
          <w:lang w:val="fr-FR"/>
        </w:rPr>
        <w:t>Si vous n'avez pas terminé l'évaluation du renforcement des capacités au cours de la dernière année, veuillez vous adresser à votre responsable des relations pour vous guider tout au long du processus avant de soumettre la manifestation d'intérê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3C640" w14:textId="35E215B0" w:rsidR="000B4841" w:rsidRDefault="000B4841" w:rsidP="000B4841">
    <w:pPr>
      <w:pStyle w:val="Header"/>
    </w:pPr>
    <w:r w:rsidRPr="000B4841">
      <w:rPr>
        <w:rFonts w:ascii="VanCondensedW01-Regular" w:eastAsiaTheme="minorHAnsi" w:hAnsi="VanCondensedW01-Regular" w:cstheme="minorBidi"/>
        <w:b/>
        <w:noProof/>
        <w:color w:val="2A255E"/>
        <w:sz w:val="28"/>
        <w:szCs w:val="22"/>
        <w:lang w:val="fr-FR"/>
      </w:rPr>
      <mc:AlternateContent>
        <mc:Choice Requires="wps">
          <w:drawing>
            <wp:anchor distT="45720" distB="45720" distL="114300" distR="114300" simplePos="0" relativeHeight="251656192" behindDoc="0" locked="0" layoutInCell="1" allowOverlap="1" wp14:anchorId="226A4264" wp14:editId="6BD8DC78">
              <wp:simplePos x="0" y="0"/>
              <wp:positionH relativeFrom="column">
                <wp:posOffset>1836420</wp:posOffset>
              </wp:positionH>
              <wp:positionV relativeFrom="paragraph">
                <wp:posOffset>-189865</wp:posOffset>
              </wp:positionV>
              <wp:extent cx="4380230" cy="50292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0230" cy="502920"/>
                      </a:xfrm>
                      <a:prstGeom prst="rect">
                        <a:avLst/>
                      </a:prstGeom>
                      <a:solidFill>
                        <a:srgbClr val="FFFFFF"/>
                      </a:solidFill>
                      <a:ln w="9525">
                        <a:noFill/>
                        <a:miter lim="800000"/>
                        <a:headEnd/>
                        <a:tailEnd/>
                      </a:ln>
                    </wps:spPr>
                    <wps:txbx>
                      <w:txbxContent>
                        <w:p w14:paraId="433DA65B" w14:textId="1BB30BF7" w:rsidR="000B4841" w:rsidRPr="000B4841" w:rsidRDefault="000B4841" w:rsidP="000B4841">
                          <w:pPr>
                            <w:jc w:val="right"/>
                            <w:rPr>
                              <w:rFonts w:ascii="VanCondensedW01-Regular" w:eastAsiaTheme="minorHAnsi" w:hAnsi="VanCondensedW01-Regular" w:cstheme="minorBidi"/>
                              <w:b/>
                              <w:color w:val="2A255E"/>
                              <w:sz w:val="24"/>
                              <w:szCs w:val="18"/>
                              <w:lang w:val="fr-FR"/>
                            </w:rPr>
                          </w:pPr>
                          <w:r w:rsidRPr="000B4841">
                            <w:rPr>
                              <w:rFonts w:ascii="VanCondensedW01-Regular" w:eastAsiaTheme="minorHAnsi" w:hAnsi="VanCondensedW01-Regular" w:cstheme="minorBidi"/>
                              <w:b/>
                              <w:color w:val="2A255E"/>
                              <w:sz w:val="24"/>
                              <w:szCs w:val="18"/>
                              <w:lang w:val="fr-FR"/>
                            </w:rPr>
                            <w:t xml:space="preserve">ORGANISATION DE LA </w:t>
                          </w:r>
                          <w:r w:rsidR="005E34DB">
                            <w:rPr>
                              <w:rFonts w:ascii="VanCondensedW01-Regular" w:eastAsiaTheme="minorHAnsi" w:hAnsi="VanCondensedW01-Regular" w:cstheme="minorBidi"/>
                              <w:b/>
                              <w:color w:val="2A255E"/>
                              <w:sz w:val="24"/>
                              <w:szCs w:val="18"/>
                              <w:lang w:val="fr-FR"/>
                            </w:rPr>
                            <w:t>40</w:t>
                          </w:r>
                          <w:r w:rsidRPr="000B4841">
                            <w:rPr>
                              <w:rFonts w:ascii="VanCondensedW01-Regular" w:eastAsiaTheme="minorHAnsi" w:hAnsi="VanCondensedW01-Regular" w:cstheme="minorBidi"/>
                              <w:b/>
                              <w:color w:val="2A255E"/>
                              <w:sz w:val="24"/>
                              <w:szCs w:val="18"/>
                              <w:vertAlign w:val="superscript"/>
                              <w:lang w:val="fr-FR"/>
                            </w:rPr>
                            <w:t>e</w:t>
                          </w:r>
                          <w:r w:rsidRPr="000B4841">
                            <w:rPr>
                              <w:rFonts w:ascii="VanCondensedW01-Regular" w:eastAsiaTheme="minorHAnsi" w:hAnsi="VanCondensedW01-Regular" w:cstheme="minorBidi"/>
                              <w:b/>
                              <w:color w:val="2A255E"/>
                              <w:sz w:val="24"/>
                              <w:szCs w:val="18"/>
                              <w:lang w:val="fr-FR"/>
                            </w:rPr>
                            <w:t xml:space="preserve"> CONFERENCE MONDIALE </w:t>
                          </w:r>
                        </w:p>
                        <w:p w14:paraId="2F23DB88" w14:textId="77777777" w:rsidR="000B4841" w:rsidRPr="000B4841" w:rsidRDefault="000B4841" w:rsidP="000B4841">
                          <w:pPr>
                            <w:jc w:val="right"/>
                            <w:rPr>
                              <w:rFonts w:ascii="VanCondensedW01-Regular" w:eastAsiaTheme="minorHAnsi" w:hAnsi="VanCondensedW01-Regular" w:cstheme="minorBidi"/>
                              <w:b/>
                              <w:color w:val="2A255E"/>
                              <w:sz w:val="24"/>
                              <w:szCs w:val="18"/>
                              <w:lang w:val="fr-FR"/>
                            </w:rPr>
                          </w:pPr>
                          <w:r w:rsidRPr="000B4841">
                            <w:rPr>
                              <w:rFonts w:ascii="VanCondensedW01-Regular" w:eastAsiaTheme="minorHAnsi" w:hAnsi="VanCondensedW01-Regular" w:cstheme="minorBidi"/>
                              <w:b/>
                              <w:color w:val="2A255E"/>
                              <w:sz w:val="24"/>
                              <w:szCs w:val="18"/>
                              <w:lang w:val="fr-FR"/>
                            </w:rPr>
                            <w:t xml:space="preserve">Processus de candidature </w:t>
                          </w:r>
                        </w:p>
                        <w:p w14:paraId="0DA9CE85" w14:textId="77777777" w:rsidR="000B4841" w:rsidRDefault="000B4841" w:rsidP="000B48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6A4264" id="_x0000_t202" coordsize="21600,21600" o:spt="202" path="m,l,21600r21600,l21600,xe">
              <v:stroke joinstyle="miter"/>
              <v:path gradientshapeok="t" o:connecttype="rect"/>
            </v:shapetype>
            <v:shape id="Text Box 2" o:spid="_x0000_s1026" type="#_x0000_t202" style="position:absolute;margin-left:144.6pt;margin-top:-14.95pt;width:344.9pt;height:39.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" stroked="f">
              <v:textbox>
                <w:txbxContent>
                  <w:p w14:paraId="433DA65B" w14:textId="1BB30BF7" w:rsidR="000B4841" w:rsidRPr="000B4841" w:rsidRDefault="000B4841" w:rsidP="000B4841">
                    <w:pPr>
                      <w:jc w:val="right"/>
                      <w:rPr>
                        <w:rFonts w:ascii="VanCondensedW01-Regular" w:eastAsiaTheme="minorHAnsi" w:hAnsi="VanCondensedW01-Regular" w:cstheme="minorBidi"/>
                        <w:b/>
                        <w:color w:val="2A255E"/>
                        <w:sz w:val="24"/>
                        <w:szCs w:val="18"/>
                        <w:lang w:val="fr-FR"/>
                      </w:rPr>
                    </w:pPr>
                    <w:r w:rsidRPr="000B4841">
                      <w:rPr>
                        <w:rFonts w:ascii="VanCondensedW01-Regular" w:eastAsiaTheme="minorHAnsi" w:hAnsi="VanCondensedW01-Regular" w:cstheme="minorBidi"/>
                        <w:b/>
                        <w:color w:val="2A255E"/>
                        <w:sz w:val="24"/>
                        <w:szCs w:val="18"/>
                        <w:lang w:val="fr-FR"/>
                      </w:rPr>
                      <w:t xml:space="preserve">ORGANISATION DE LA </w:t>
                    </w:r>
                    <w:r w:rsidR="005E34DB">
                      <w:rPr>
                        <w:rFonts w:ascii="VanCondensedW01-Regular" w:eastAsiaTheme="minorHAnsi" w:hAnsi="VanCondensedW01-Regular" w:cstheme="minorBidi"/>
                        <w:b/>
                        <w:color w:val="2A255E"/>
                        <w:sz w:val="24"/>
                        <w:szCs w:val="18"/>
                        <w:lang w:val="fr-FR"/>
                      </w:rPr>
                      <w:t>40</w:t>
                    </w:r>
                    <w:r w:rsidRPr="000B4841">
                      <w:rPr>
                        <w:rFonts w:ascii="VanCondensedW01-Regular" w:eastAsiaTheme="minorHAnsi" w:hAnsi="VanCondensedW01-Regular" w:cstheme="minorBidi"/>
                        <w:b/>
                        <w:color w:val="2A255E"/>
                        <w:sz w:val="24"/>
                        <w:szCs w:val="18"/>
                        <w:vertAlign w:val="superscript"/>
                        <w:lang w:val="fr-FR"/>
                      </w:rPr>
                      <w:t>e</w:t>
                    </w:r>
                    <w:r w:rsidRPr="000B4841">
                      <w:rPr>
                        <w:rFonts w:ascii="VanCondensedW01-Regular" w:eastAsiaTheme="minorHAnsi" w:hAnsi="VanCondensedW01-Regular" w:cstheme="minorBidi"/>
                        <w:b/>
                        <w:color w:val="2A255E"/>
                        <w:sz w:val="24"/>
                        <w:szCs w:val="18"/>
                        <w:lang w:val="fr-FR"/>
                      </w:rPr>
                      <w:t xml:space="preserve"> CONFERENCE MONDIALE </w:t>
                    </w:r>
                  </w:p>
                  <w:p w14:paraId="2F23DB88" w14:textId="77777777" w:rsidR="000B4841" w:rsidRPr="000B4841" w:rsidRDefault="000B4841" w:rsidP="000B4841">
                    <w:pPr>
                      <w:jc w:val="right"/>
                      <w:rPr>
                        <w:rFonts w:ascii="VanCondensedW01-Regular" w:eastAsiaTheme="minorHAnsi" w:hAnsi="VanCondensedW01-Regular" w:cstheme="minorBidi"/>
                        <w:b/>
                        <w:color w:val="2A255E"/>
                        <w:sz w:val="24"/>
                        <w:szCs w:val="18"/>
                        <w:lang w:val="fr-FR"/>
                      </w:rPr>
                    </w:pPr>
                    <w:r w:rsidRPr="000B4841">
                      <w:rPr>
                        <w:rFonts w:ascii="VanCondensedW01-Regular" w:eastAsiaTheme="minorHAnsi" w:hAnsi="VanCondensedW01-Regular" w:cstheme="minorBidi"/>
                        <w:b/>
                        <w:color w:val="2A255E"/>
                        <w:sz w:val="24"/>
                        <w:szCs w:val="18"/>
                        <w:lang w:val="fr-FR"/>
                      </w:rPr>
                      <w:t xml:space="preserve">Processus de candidature </w:t>
                    </w:r>
                  </w:p>
                  <w:p w14:paraId="0DA9CE85" w14:textId="77777777" w:rsidR="000B4841" w:rsidRDefault="000B4841" w:rsidP="000B4841"/>
                </w:txbxContent>
              </v:textbox>
              <w10:wrap type="square"/>
            </v:shape>
          </w:pict>
        </mc:Fallback>
      </mc:AlternateContent>
    </w:r>
    <w:r w:rsidR="00000000">
      <w:rPr>
        <w:noProof/>
      </w:rPr>
      <w:pict w14:anchorId="25247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5pt;margin-top:-16.45pt;width:148.4pt;height:47.65pt;z-index:-251657216;mso-position-horizontal-relative:text;mso-position-vertical-relative:text;mso-width-relative:page;mso-height-relative:page" wrapcoords="3228 3086 2359 3471 993 7329 993 11571 1366 16586 2855 18900 3600 18900 4221 18900 14028 18129 14897 17743 14276 15429 17628 13114 18124 11571 17752 9257 21228 7714 20979 3857 4097 3086 3228 3086">
          <v:imagedata r:id="rId1" o:title="WAGGGS_official_logo_rgb_BLUE_FR-01" croptop="8978f" cropbottom="10773f" cropleft="5239f" cropright="8233f"/>
          <w10:wrap type="tight"/>
        </v:shape>
      </w:pict>
    </w:r>
    <w:r>
      <w:rPr>
        <w:noProof/>
      </w:rPr>
      <mc:AlternateContent>
        <mc:Choice Requires="wps">
          <w:drawing>
            <wp:anchor distT="0" distB="0" distL="114300" distR="114300" simplePos="0" relativeHeight="251657216" behindDoc="0" locked="0" layoutInCell="1" allowOverlap="1" wp14:anchorId="57638BFC" wp14:editId="484D1D71">
              <wp:simplePos x="0" y="0"/>
              <wp:positionH relativeFrom="column">
                <wp:posOffset>-622935</wp:posOffset>
              </wp:positionH>
              <wp:positionV relativeFrom="paragraph">
                <wp:posOffset>441960</wp:posOffset>
              </wp:positionV>
              <wp:extent cx="7536180" cy="99060"/>
              <wp:effectExtent l="0" t="0" r="26670" b="152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9906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510FA96" id="Rectangle 4" o:spid="_x0000_s1026" style="position:absolute;margin-left:-49.05pt;margin-top:34.8pt;width:593.4pt;height:7.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" fillcolor="#ffc000" strokecolor="#ffc000" strokeweight="1pt">
              <v:path arrowok="t"/>
            </v:rect>
          </w:pict>
        </mc:Fallback>
      </mc:AlternateContent>
    </w:r>
  </w:p>
  <w:p w14:paraId="35016A59" w14:textId="5561B498" w:rsidR="00922A43" w:rsidRDefault="000B4841" w:rsidP="000B4841">
    <w:pPr>
      <w:pStyle w:val="Header"/>
      <w:tabs>
        <w:tab w:val="clear" w:pos="4513"/>
        <w:tab w:val="clear" w:pos="9026"/>
        <w:tab w:val="left" w:pos="28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multilevel"/>
    <w:tmpl w:val="4496BB2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0799278">
    <w:abstractNumId w:val="1"/>
  </w:num>
  <w:num w:numId="2" w16cid:durableId="509372250">
    <w:abstractNumId w:val="5"/>
  </w:num>
  <w:num w:numId="3" w16cid:durableId="797916154">
    <w:abstractNumId w:val="3"/>
  </w:num>
  <w:num w:numId="4" w16cid:durableId="1011369020">
    <w:abstractNumId w:val="0"/>
  </w:num>
  <w:num w:numId="5" w16cid:durableId="1348216643">
    <w:abstractNumId w:val="2"/>
  </w:num>
  <w:num w:numId="6" w16cid:durableId="2146968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DEzNjExNDC0MDRV0lEKTi0uzszPAykwqgUAQlWpqCwAAAA="/>
  </w:docVars>
  <w:rsids>
    <w:rsidRoot w:val="001C0EB2"/>
    <w:rsid w:val="0003034E"/>
    <w:rsid w:val="000B4841"/>
    <w:rsid w:val="000F3946"/>
    <w:rsid w:val="001323C3"/>
    <w:rsid w:val="0018662A"/>
    <w:rsid w:val="001C0EB2"/>
    <w:rsid w:val="00255399"/>
    <w:rsid w:val="002C5A0E"/>
    <w:rsid w:val="002D283F"/>
    <w:rsid w:val="00316E1E"/>
    <w:rsid w:val="00391C71"/>
    <w:rsid w:val="003A291D"/>
    <w:rsid w:val="003B257B"/>
    <w:rsid w:val="003C0414"/>
    <w:rsid w:val="00535417"/>
    <w:rsid w:val="005524C2"/>
    <w:rsid w:val="005A2521"/>
    <w:rsid w:val="005C12F0"/>
    <w:rsid w:val="005E1767"/>
    <w:rsid w:val="005E34DB"/>
    <w:rsid w:val="005F5E71"/>
    <w:rsid w:val="00690923"/>
    <w:rsid w:val="006A1DAF"/>
    <w:rsid w:val="006C4D0D"/>
    <w:rsid w:val="006F3869"/>
    <w:rsid w:val="0072153D"/>
    <w:rsid w:val="007A1065"/>
    <w:rsid w:val="007B2A4C"/>
    <w:rsid w:val="007B5627"/>
    <w:rsid w:val="007B6E06"/>
    <w:rsid w:val="007D450C"/>
    <w:rsid w:val="00801E5E"/>
    <w:rsid w:val="00844A1A"/>
    <w:rsid w:val="00845CF3"/>
    <w:rsid w:val="00870EA3"/>
    <w:rsid w:val="008F0E78"/>
    <w:rsid w:val="00922A43"/>
    <w:rsid w:val="00A41CE5"/>
    <w:rsid w:val="00A564D2"/>
    <w:rsid w:val="00A612C2"/>
    <w:rsid w:val="00A72338"/>
    <w:rsid w:val="00AC13CC"/>
    <w:rsid w:val="00AD10B7"/>
    <w:rsid w:val="00AE1D3B"/>
    <w:rsid w:val="00B44C8E"/>
    <w:rsid w:val="00BA4068"/>
    <w:rsid w:val="00C22932"/>
    <w:rsid w:val="00C86DC3"/>
    <w:rsid w:val="00CC3680"/>
    <w:rsid w:val="00CF347E"/>
    <w:rsid w:val="00D0489F"/>
    <w:rsid w:val="00D77527"/>
    <w:rsid w:val="00E22B18"/>
    <w:rsid w:val="00E7648C"/>
    <w:rsid w:val="00EA6BEB"/>
    <w:rsid w:val="00EE4963"/>
    <w:rsid w:val="00F422E1"/>
    <w:rsid w:val="00F51385"/>
    <w:rsid w:val="00F856F5"/>
    <w:rsid w:val="00FB23E9"/>
    <w:rsid w:val="00FB3938"/>
    <w:rsid w:val="00FC5F62"/>
    <w:rsid w:val="00FE71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chartTrackingRefBased/>
  <w15:docId w15:val="{78DD4488-16F9-432C-A680-667BF45BE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EB2"/>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customStyle="1" w:styleId="FootnoteTextChar">
    <w:name w:val="Footnote Text Char"/>
    <w:basedOn w:val="DefaultParagraphFont"/>
    <w:link w:val="FootnoteText"/>
    <w:uiPriority w:val="99"/>
    <w:semiHidden/>
    <w:rsid w:val="00A7233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068"/>
    <w:rPr>
      <w:rFonts w:ascii="Segoe UI" w:eastAsia="Times New Roman" w:hAnsi="Segoe UI" w:cs="Segoe UI"/>
      <w:sz w:val="18"/>
      <w:szCs w:val="18"/>
    </w:rPr>
  </w:style>
  <w:style w:type="paragraph" w:styleId="Header">
    <w:name w:val="header"/>
    <w:basedOn w:val="Normal"/>
    <w:link w:val="HeaderChar"/>
    <w:uiPriority w:val="99"/>
    <w:unhideWhenUsed/>
    <w:rsid w:val="00922A43"/>
    <w:pPr>
      <w:tabs>
        <w:tab w:val="center" w:pos="4513"/>
        <w:tab w:val="right" w:pos="9026"/>
      </w:tabs>
    </w:pPr>
  </w:style>
  <w:style w:type="character" w:customStyle="1" w:styleId="HeaderChar">
    <w:name w:val="Header Char"/>
    <w:basedOn w:val="DefaultParagraphFont"/>
    <w:link w:val="Header"/>
    <w:uiPriority w:val="99"/>
    <w:rsid w:val="00922A43"/>
    <w:rPr>
      <w:rFonts w:ascii="Times New Roman" w:eastAsia="Times New Roman" w:hAnsi="Times New Roman" w:cs="Times New Roman"/>
      <w:szCs w:val="20"/>
    </w:rPr>
  </w:style>
  <w:style w:type="paragraph" w:styleId="Footer">
    <w:name w:val="footer"/>
    <w:basedOn w:val="Normal"/>
    <w:link w:val="FooterChar"/>
    <w:uiPriority w:val="99"/>
    <w:unhideWhenUsed/>
    <w:rsid w:val="00922A43"/>
    <w:pPr>
      <w:tabs>
        <w:tab w:val="center" w:pos="4513"/>
        <w:tab w:val="right" w:pos="9026"/>
      </w:tabs>
    </w:pPr>
  </w:style>
  <w:style w:type="character" w:customStyle="1" w:styleId="FooterChar">
    <w:name w:val="Footer Char"/>
    <w:basedOn w:val="DefaultParagraphFont"/>
    <w:link w:val="Footer"/>
    <w:uiPriority w:val="99"/>
    <w:rsid w:val="00922A43"/>
    <w:rPr>
      <w:rFonts w:ascii="Times New Roman" w:eastAsia="Times New Roman" w:hAnsi="Times New Roman" w:cs="Times New Roman"/>
      <w:szCs w:val="20"/>
    </w:rPr>
  </w:style>
  <w:style w:type="table" w:styleId="TableGrid">
    <w:name w:val="Table Grid"/>
    <w:basedOn w:val="TableNormal"/>
    <w:uiPriority w:val="39"/>
    <w:rsid w:val="000B4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4841"/>
    <w:rPr>
      <w:color w:val="0563C1" w:themeColor="hyperlink"/>
      <w:u w:val="single"/>
    </w:rPr>
  </w:style>
  <w:style w:type="character" w:styleId="UnresolvedMention">
    <w:name w:val="Unresolved Mention"/>
    <w:basedOn w:val="DefaultParagraphFont"/>
    <w:uiPriority w:val="99"/>
    <w:semiHidden/>
    <w:unhideWhenUsed/>
    <w:rsid w:val="000B4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589801436">
      <w:bodyDiv w:val="1"/>
      <w:marLeft w:val="0"/>
      <w:marRight w:val="0"/>
      <w:marTop w:val="0"/>
      <w:marBottom w:val="0"/>
      <w:divBdr>
        <w:top w:val="none" w:sz="0" w:space="0" w:color="auto"/>
        <w:left w:val="none" w:sz="0" w:space="0" w:color="auto"/>
        <w:bottom w:val="none" w:sz="0" w:space="0" w:color="auto"/>
        <w:right w:val="none" w:sz="0" w:space="0" w:color="auto"/>
      </w:divBdr>
    </w:div>
    <w:div w:id="205477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oCo@waggg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ina.Anstee@waggg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9A92BADF677241B7B20C161F9471E3" ma:contentTypeVersion="19" ma:contentTypeDescription="Create a new document." ma:contentTypeScope="" ma:versionID="e06dbf8dc0855d6f84d85ffc84b19db0">
  <xsd:schema xmlns:xsd="http://www.w3.org/2001/XMLSchema" xmlns:xs="http://www.w3.org/2001/XMLSchema" xmlns:p="http://schemas.microsoft.com/office/2006/metadata/properties" xmlns:ns2="9109f167-20b9-4d23-a213-c4b9f6ca92ef" xmlns:ns3="2f08c2f5-2890-446f-94c3-775f2b8d97dc" targetNamespace="http://schemas.microsoft.com/office/2006/metadata/properties" ma:root="true" ma:fieldsID="ab444013b3c09c13f8746699f3a2bf1f" ns2:_="" ns3:_="">
    <xsd:import namespace="9109f167-20b9-4d23-a213-c4b9f6ca92ef"/>
    <xsd:import namespace="2f08c2f5-2890-446f-94c3-775f2b8d97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9f167-20b9-4d23-a213-c4b9f6ca9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08c2f5-2890-446f-94c3-775f2b8d97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43e0c22-2043-4885-a6e7-aa4adf747019}" ma:internalName="TaxCatchAll" ma:showField="CatchAllData" ma:web="2f08c2f5-2890-446f-94c3-775f2b8d9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f08c2f5-2890-446f-94c3-775f2b8d97dc">
      <UserInfo>
        <DisplayName/>
        <AccountId xsi:nil="true"/>
        <AccountType/>
      </UserInfo>
    </SharedWithUsers>
    <lcf76f155ced4ddcb4097134ff3c332f xmlns="9109f167-20b9-4d23-a213-c4b9f6ca92ef">
      <Terms xmlns="http://schemas.microsoft.com/office/infopath/2007/PartnerControls"/>
    </lcf76f155ced4ddcb4097134ff3c332f>
    <TaxCatchAll xmlns="2f08c2f5-2890-446f-94c3-775f2b8d97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FBDDC-AA4E-4255-A4FA-B3D6F85E6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9f167-20b9-4d23-a213-c4b9f6ca92ef"/>
    <ds:schemaRef ds:uri="2f08c2f5-2890-446f-94c3-775f2b8d9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10908B-4098-45DE-BCF1-30783C9E3FC8}">
  <ds:schemaRefs>
    <ds:schemaRef ds:uri="http://schemas.openxmlformats.org/officeDocument/2006/bibliography"/>
  </ds:schemaRefs>
</ds:datastoreItem>
</file>

<file path=customXml/itemProps3.xml><?xml version="1.0" encoding="utf-8"?>
<ds:datastoreItem xmlns:ds="http://schemas.openxmlformats.org/officeDocument/2006/customXml" ds:itemID="{1CF45A9E-B893-44AA-96B7-9D8D57D2AEEB}">
  <ds:schemaRefs>
    <ds:schemaRef ds:uri="http://schemas.microsoft.com/office/2006/metadata/properties"/>
    <ds:schemaRef ds:uri="http://schemas.microsoft.com/office/infopath/2007/PartnerControls"/>
    <ds:schemaRef ds:uri="2f08c2f5-2890-446f-94c3-775f2b8d97dc"/>
    <ds:schemaRef ds:uri="9109f167-20b9-4d23-a213-c4b9f6ca92ef"/>
  </ds:schemaRefs>
</ds:datastoreItem>
</file>

<file path=customXml/itemProps4.xml><?xml version="1.0" encoding="utf-8"?>
<ds:datastoreItem xmlns:ds="http://schemas.openxmlformats.org/officeDocument/2006/customXml" ds:itemID="{DB25E256-0FC3-4F2F-B9AC-1C9054F57F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a Kurent</dc:creator>
  <cp:keywords/>
  <dc:description/>
  <cp:lastModifiedBy>Georgina Anstee</cp:lastModifiedBy>
  <cp:revision>7</cp:revision>
  <dcterms:created xsi:type="dcterms:W3CDTF">2022-11-22T15:31:00Z</dcterms:created>
  <dcterms:modified xsi:type="dcterms:W3CDTF">2025-12-1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A92BADF677241B7B20C161F9471E3</vt:lpwstr>
  </property>
  <property fmtid="{D5CDD505-2E9C-101B-9397-08002B2CF9AE}" pid="3" name="Order">
    <vt:r8>341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